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AA626" w14:textId="77777777" w:rsidR="00F37ED3" w:rsidRDefault="00F37ED3" w:rsidP="00C42652">
      <w:pPr>
        <w:spacing w:after="120" w:line="240" w:lineRule="auto"/>
        <w:rPr>
          <w:rFonts w:ascii="Verdana" w:hAnsi="Verdana"/>
        </w:rPr>
      </w:pPr>
      <w:r>
        <w:rPr>
          <w:rFonts w:ascii="Verdana" w:hAnsi="Verdana"/>
        </w:rPr>
        <w:t xml:space="preserve">Washington WIC requires documentation for </w:t>
      </w:r>
      <w:r w:rsidR="009B09A2">
        <w:rPr>
          <w:rFonts w:ascii="Verdana" w:hAnsi="Verdana"/>
        </w:rPr>
        <w:t xml:space="preserve">all </w:t>
      </w:r>
      <w:r w:rsidR="00604F77">
        <w:rPr>
          <w:rFonts w:ascii="Verdana" w:hAnsi="Verdana"/>
        </w:rPr>
        <w:t>required</w:t>
      </w:r>
      <w:r>
        <w:rPr>
          <w:rFonts w:ascii="Verdana" w:hAnsi="Verdana"/>
        </w:rPr>
        <w:t xml:space="preserve"> training.</w:t>
      </w:r>
    </w:p>
    <w:p w14:paraId="1854B8AE" w14:textId="77777777" w:rsidR="00F37ED3" w:rsidRDefault="00F37ED3" w:rsidP="006079B0">
      <w:pPr>
        <w:pStyle w:val="ListParagraph"/>
        <w:numPr>
          <w:ilvl w:val="0"/>
          <w:numId w:val="5"/>
        </w:numPr>
        <w:spacing w:after="80" w:line="240" w:lineRule="auto"/>
        <w:ind w:left="540" w:hanging="540"/>
        <w:contextualSpacing w:val="0"/>
        <w:rPr>
          <w:rFonts w:ascii="Verdana" w:hAnsi="Verdana"/>
        </w:rPr>
      </w:pPr>
      <w:r>
        <w:rPr>
          <w:rFonts w:ascii="Verdana" w:hAnsi="Verdana"/>
        </w:rPr>
        <w:t xml:space="preserve">If </w:t>
      </w:r>
      <w:r w:rsidR="00F37DAC">
        <w:rPr>
          <w:rFonts w:ascii="Verdana" w:hAnsi="Verdana"/>
        </w:rPr>
        <w:t>staff</w:t>
      </w:r>
      <w:r>
        <w:rPr>
          <w:rFonts w:ascii="Verdana" w:hAnsi="Verdana"/>
        </w:rPr>
        <w:t xml:space="preserve"> complete the </w:t>
      </w:r>
      <w:r w:rsidR="00604F77">
        <w:rPr>
          <w:rFonts w:ascii="Verdana" w:hAnsi="Verdana"/>
        </w:rPr>
        <w:t>required</w:t>
      </w:r>
      <w:r>
        <w:rPr>
          <w:rFonts w:ascii="Verdana" w:hAnsi="Verdana"/>
        </w:rPr>
        <w:t xml:space="preserve"> training </w:t>
      </w:r>
      <w:r w:rsidR="00182A51">
        <w:rPr>
          <w:rFonts w:ascii="Verdana" w:hAnsi="Verdana"/>
        </w:rPr>
        <w:t>using</w:t>
      </w:r>
      <w:r w:rsidR="009B09A2">
        <w:rPr>
          <w:rFonts w:ascii="Verdana" w:hAnsi="Verdana"/>
        </w:rPr>
        <w:t xml:space="preserve"> </w:t>
      </w:r>
      <w:r w:rsidR="00F37DAC">
        <w:rPr>
          <w:rFonts w:ascii="Verdana" w:hAnsi="Verdana"/>
        </w:rPr>
        <w:t>their</w:t>
      </w:r>
      <w:r w:rsidR="009B09A2">
        <w:rPr>
          <w:rFonts w:ascii="Verdana" w:hAnsi="Verdana"/>
        </w:rPr>
        <w:t xml:space="preserve"> account </w:t>
      </w:r>
      <w:r>
        <w:rPr>
          <w:rFonts w:ascii="Verdana" w:hAnsi="Verdana"/>
        </w:rPr>
        <w:t xml:space="preserve">in the Learning </w:t>
      </w:r>
      <w:r w:rsidR="001A05CF">
        <w:rPr>
          <w:rFonts w:ascii="Verdana" w:hAnsi="Verdana"/>
        </w:rPr>
        <w:t>Center (LC)</w:t>
      </w:r>
      <w:r w:rsidR="009B09A2">
        <w:rPr>
          <w:rFonts w:ascii="Verdana" w:hAnsi="Verdana"/>
        </w:rPr>
        <w:t xml:space="preserve"> </w:t>
      </w:r>
      <w:r w:rsidR="00F37DAC">
        <w:rPr>
          <w:rFonts w:ascii="Verdana" w:hAnsi="Verdana"/>
        </w:rPr>
        <w:t>they</w:t>
      </w:r>
      <w:r w:rsidR="009B09A2">
        <w:rPr>
          <w:rFonts w:ascii="Verdana" w:hAnsi="Verdana"/>
        </w:rPr>
        <w:t xml:space="preserve"> will automatically receive credit for the training.</w:t>
      </w:r>
    </w:p>
    <w:p w14:paraId="053D9985" w14:textId="77777777" w:rsidR="009B09A2" w:rsidRDefault="009B09A2" w:rsidP="006079B0">
      <w:pPr>
        <w:pStyle w:val="ListParagraph"/>
        <w:numPr>
          <w:ilvl w:val="0"/>
          <w:numId w:val="5"/>
        </w:numPr>
        <w:spacing w:after="80" w:line="240" w:lineRule="auto"/>
        <w:ind w:left="540" w:hanging="540"/>
        <w:contextualSpacing w:val="0"/>
        <w:rPr>
          <w:rFonts w:ascii="Verdana" w:hAnsi="Verdana"/>
        </w:rPr>
      </w:pPr>
      <w:r>
        <w:rPr>
          <w:rFonts w:ascii="Verdana" w:hAnsi="Verdana"/>
        </w:rPr>
        <w:t xml:space="preserve">If </w:t>
      </w:r>
      <w:r w:rsidR="00F37DAC">
        <w:rPr>
          <w:rFonts w:ascii="Verdana" w:hAnsi="Verdana"/>
        </w:rPr>
        <w:t>the</w:t>
      </w:r>
      <w:r>
        <w:rPr>
          <w:rFonts w:ascii="Verdana" w:hAnsi="Verdana"/>
        </w:rPr>
        <w:t xml:space="preserve"> coordinator has staff complete the training in a group setting, enter </w:t>
      </w:r>
      <w:r w:rsidR="00F37DAC">
        <w:rPr>
          <w:rFonts w:ascii="Verdana" w:hAnsi="Verdana"/>
        </w:rPr>
        <w:t>each person’s</w:t>
      </w:r>
      <w:r>
        <w:rPr>
          <w:rFonts w:ascii="Verdana" w:hAnsi="Verdana"/>
        </w:rPr>
        <w:t xml:space="preserve"> information below.</w:t>
      </w:r>
    </w:p>
    <w:p w14:paraId="27374089" w14:textId="4D85A157" w:rsidR="002A6BF8" w:rsidRPr="00224D0F" w:rsidRDefault="00182A51" w:rsidP="00825D23">
      <w:pPr>
        <w:pStyle w:val="ListParagraph"/>
        <w:numPr>
          <w:ilvl w:val="0"/>
          <w:numId w:val="5"/>
        </w:numPr>
        <w:spacing w:after="0" w:line="240" w:lineRule="auto"/>
        <w:ind w:left="540" w:hanging="540"/>
        <w:contextualSpacing w:val="0"/>
        <w:rPr>
          <w:rFonts w:ascii="Verdana" w:hAnsi="Verdana"/>
        </w:rPr>
      </w:pPr>
      <w:r w:rsidRPr="00224D0F">
        <w:rPr>
          <w:rFonts w:ascii="Verdana" w:hAnsi="Verdana"/>
        </w:rPr>
        <w:t xml:space="preserve">Return the completed form to </w:t>
      </w:r>
      <w:hyperlink r:id="rId8" w:history="1">
        <w:r w:rsidR="00224D0F" w:rsidRPr="00224D0F">
          <w:rPr>
            <w:rStyle w:val="Hyperlink"/>
            <w:rFonts w:ascii="Verdana" w:hAnsi="Verdana"/>
          </w:rPr>
          <w:t>wawictraining@doh.wa.gov</w:t>
        </w:r>
      </w:hyperlink>
      <w:r w:rsidR="00224D0F" w:rsidRPr="00224D0F">
        <w:rPr>
          <w:rFonts w:ascii="Verdana" w:hAnsi="Verdana"/>
        </w:rPr>
        <w:t xml:space="preserve"> </w:t>
      </w:r>
      <w:r w:rsidR="009B09A2" w:rsidRPr="00224D0F">
        <w:rPr>
          <w:rFonts w:ascii="Verdana" w:hAnsi="Verdana"/>
        </w:rPr>
        <w:t>and we</w:t>
      </w:r>
      <w:r w:rsidR="001650B6" w:rsidRPr="00224D0F">
        <w:rPr>
          <w:rFonts w:ascii="Verdana" w:hAnsi="Verdana"/>
        </w:rPr>
        <w:t>’ll</w:t>
      </w:r>
      <w:r w:rsidR="009B09A2" w:rsidRPr="00224D0F">
        <w:rPr>
          <w:rFonts w:ascii="Verdana" w:hAnsi="Verdana"/>
        </w:rPr>
        <w:t xml:space="preserve"> add the course to </w:t>
      </w:r>
      <w:r w:rsidR="00F37DAC" w:rsidRPr="00224D0F">
        <w:rPr>
          <w:rFonts w:ascii="Verdana" w:hAnsi="Verdana"/>
        </w:rPr>
        <w:t>each person’s</w:t>
      </w:r>
      <w:r w:rsidR="009B09A2" w:rsidRPr="00224D0F">
        <w:rPr>
          <w:rFonts w:ascii="Verdana" w:hAnsi="Verdana"/>
        </w:rPr>
        <w:t xml:space="preserve"> L</w:t>
      </w:r>
      <w:r w:rsidR="001A05CF" w:rsidRPr="00224D0F">
        <w:rPr>
          <w:rFonts w:ascii="Verdana" w:hAnsi="Verdana"/>
        </w:rPr>
        <w:t xml:space="preserve">C </w:t>
      </w:r>
      <w:r w:rsidR="009B09A2" w:rsidRPr="00224D0F">
        <w:rPr>
          <w:rFonts w:ascii="Verdana" w:hAnsi="Verdana"/>
        </w:rPr>
        <w:t>transcript.</w:t>
      </w:r>
      <w:r w:rsidR="001650B6" w:rsidRPr="00224D0F">
        <w:rPr>
          <w:rFonts w:ascii="Verdana" w:hAnsi="Verdana"/>
        </w:rPr>
        <w:t xml:space="preserve"> </w:t>
      </w:r>
      <w:r w:rsidR="00224D0F" w:rsidRPr="00224D0F">
        <w:rPr>
          <w:rFonts w:ascii="Verdana" w:hAnsi="Verdana"/>
        </w:rPr>
        <w:t>Keep this form in your file for your copy of training documentation.</w:t>
      </w:r>
    </w:p>
    <w:p w14:paraId="0DB38A9C" w14:textId="77777777" w:rsidR="002A6BF8" w:rsidRPr="00F37ED3" w:rsidRDefault="002A6BF8" w:rsidP="00825D23">
      <w:pPr>
        <w:spacing w:after="0"/>
        <w:rPr>
          <w:rFonts w:ascii="Verdana" w:hAnsi="Verdana"/>
          <w:b/>
        </w:rPr>
      </w:pPr>
    </w:p>
    <w:p w14:paraId="3BD9370C" w14:textId="61C35E37" w:rsidR="00F37ED3" w:rsidRPr="00F37ED3" w:rsidRDefault="009B09A2" w:rsidP="00224753">
      <w:pPr>
        <w:pStyle w:val="ListParagraph"/>
        <w:numPr>
          <w:ilvl w:val="0"/>
          <w:numId w:val="2"/>
        </w:numPr>
        <w:spacing w:after="0" w:line="240" w:lineRule="auto"/>
        <w:ind w:left="547" w:hanging="547"/>
        <w:contextualSpacing w:val="0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Agency and </w:t>
      </w:r>
      <w:r w:rsidR="00224D0F">
        <w:rPr>
          <w:rFonts w:ascii="Verdana" w:hAnsi="Verdana"/>
          <w:b/>
        </w:rPr>
        <w:t xml:space="preserve">required </w:t>
      </w:r>
      <w:r>
        <w:rPr>
          <w:rFonts w:ascii="Verdana" w:hAnsi="Verdana"/>
          <w:b/>
        </w:rPr>
        <w:t>training information</w:t>
      </w: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4410"/>
        <w:gridCol w:w="8280"/>
      </w:tblGrid>
      <w:tr w:rsidR="00656247" w14:paraId="449EBCC7" w14:textId="77777777" w:rsidTr="00AE391D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0FA"/>
          </w:tcPr>
          <w:p w14:paraId="17219FED" w14:textId="77777777" w:rsidR="00656247" w:rsidRDefault="00656247" w:rsidP="001650B6">
            <w:pPr>
              <w:pStyle w:val="ListParagraph"/>
              <w:spacing w:before="80" w:after="80"/>
              <w:ind w:left="0"/>
              <w:contextualSpacing w:val="0"/>
              <w:jc w:val="right"/>
              <w:rPr>
                <w:rFonts w:ascii="Verdana" w:hAnsi="Verdana"/>
                <w:noProof/>
              </w:rPr>
            </w:pPr>
            <w:permStart w:id="1387945651" w:edGrp="everyone" w:colFirst="1" w:colLast="1"/>
            <w:r>
              <w:rPr>
                <w:rFonts w:ascii="Verdana" w:hAnsi="Verdana"/>
              </w:rPr>
              <w:t xml:space="preserve">Agency: </w:t>
            </w: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11567" w14:textId="5830C20D" w:rsidR="00656247" w:rsidRDefault="00656247" w:rsidP="0078403A">
            <w:pPr>
              <w:pStyle w:val="ListParagraph"/>
              <w:spacing w:before="80" w:after="80"/>
              <w:ind w:left="0"/>
              <w:contextualSpacing w:val="0"/>
              <w:rPr>
                <w:rFonts w:ascii="Verdana" w:hAnsi="Verdana"/>
              </w:rPr>
            </w:pPr>
          </w:p>
        </w:tc>
      </w:tr>
      <w:tr w:rsidR="00656247" w14:paraId="30D2FBE3" w14:textId="77777777" w:rsidTr="00AE391D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0FA"/>
          </w:tcPr>
          <w:p w14:paraId="18BCE627" w14:textId="77777777" w:rsidR="00656247" w:rsidRDefault="00656247" w:rsidP="001650B6">
            <w:pPr>
              <w:pStyle w:val="ListParagraph"/>
              <w:spacing w:before="80" w:after="80"/>
              <w:ind w:left="0"/>
              <w:contextualSpacing w:val="0"/>
              <w:jc w:val="right"/>
              <w:rPr>
                <w:rFonts w:ascii="Verdana" w:hAnsi="Verdana"/>
              </w:rPr>
            </w:pPr>
            <w:permStart w:id="1418095558" w:edGrp="everyone" w:colFirst="1" w:colLast="1"/>
            <w:permEnd w:id="1387945651"/>
            <w:r>
              <w:rPr>
                <w:rFonts w:ascii="Verdana" w:hAnsi="Verdana"/>
              </w:rPr>
              <w:t xml:space="preserve">Coordinator: </w:t>
            </w: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62EED" w14:textId="59835277" w:rsidR="00656247" w:rsidRDefault="00656247" w:rsidP="00267288">
            <w:pPr>
              <w:pStyle w:val="ListParagraph"/>
              <w:spacing w:before="80" w:after="80"/>
              <w:ind w:left="0"/>
              <w:contextualSpacing w:val="0"/>
              <w:rPr>
                <w:rFonts w:ascii="Verdana" w:hAnsi="Verdana"/>
              </w:rPr>
            </w:pPr>
          </w:p>
        </w:tc>
      </w:tr>
      <w:tr w:rsidR="006F26DC" w14:paraId="3DFF8E33" w14:textId="77777777" w:rsidTr="00CA7254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0FA"/>
          </w:tcPr>
          <w:p w14:paraId="2915F960" w14:textId="45FAA59E" w:rsidR="006F26DC" w:rsidRDefault="006F26DC" w:rsidP="00CA7254">
            <w:pPr>
              <w:pStyle w:val="ListParagraph"/>
              <w:spacing w:before="80" w:after="80"/>
              <w:ind w:left="0"/>
              <w:contextualSpacing w:val="0"/>
              <w:jc w:val="right"/>
              <w:rPr>
                <w:rFonts w:ascii="Verdana" w:hAnsi="Verdana"/>
              </w:rPr>
            </w:pPr>
            <w:permStart w:id="686839043" w:edGrp="everyone" w:colFirst="1" w:colLast="1"/>
            <w:permEnd w:id="1418095558"/>
            <w:r>
              <w:rPr>
                <w:rFonts w:ascii="Verdana" w:hAnsi="Verdana"/>
              </w:rPr>
              <w:t xml:space="preserve"> Training Title:</w:t>
            </w:r>
            <w:r>
              <w:rPr>
                <w:rFonts w:ascii="Verdana" w:hAnsi="Verdana"/>
                <w:noProof/>
              </w:rPr>
              <w:t xml:space="preserve"> </w:t>
            </w: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C9D68" w14:textId="4649EC3B" w:rsidR="006F26DC" w:rsidRDefault="006F26DC" w:rsidP="00CA7254">
            <w:pPr>
              <w:pStyle w:val="ListParagraph"/>
              <w:spacing w:before="80" w:after="80"/>
              <w:ind w:left="0"/>
              <w:contextualSpacing w:val="0"/>
              <w:rPr>
                <w:rFonts w:ascii="Verdana" w:hAnsi="Verdana"/>
              </w:rPr>
            </w:pPr>
          </w:p>
        </w:tc>
      </w:tr>
      <w:tr w:rsidR="00656247" w14:paraId="374E091A" w14:textId="77777777" w:rsidTr="00AE391D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0FA"/>
          </w:tcPr>
          <w:p w14:paraId="0FFF1831" w14:textId="6C0CFFE5" w:rsidR="00656247" w:rsidRDefault="00AE391D" w:rsidP="001650B6">
            <w:pPr>
              <w:pStyle w:val="ListParagraph"/>
              <w:spacing w:before="80" w:after="80"/>
              <w:ind w:left="0"/>
              <w:contextualSpacing w:val="0"/>
              <w:jc w:val="right"/>
              <w:rPr>
                <w:rFonts w:ascii="Verdana" w:hAnsi="Verdana"/>
              </w:rPr>
            </w:pPr>
            <w:bookmarkStart w:id="0" w:name="_Hlk96854781"/>
            <w:permStart w:id="1964917206" w:edGrp="everyone" w:colFirst="1" w:colLast="1"/>
            <w:permEnd w:id="686839043"/>
            <w:r>
              <w:rPr>
                <w:rFonts w:ascii="Verdana" w:hAnsi="Verdana"/>
              </w:rPr>
              <w:t>Training Hours</w:t>
            </w:r>
            <w:r w:rsidR="00656247">
              <w:rPr>
                <w:rFonts w:ascii="Verdana" w:hAnsi="Verdana"/>
              </w:rPr>
              <w:t>:</w:t>
            </w:r>
            <w:r w:rsidR="00656247">
              <w:rPr>
                <w:rFonts w:ascii="Verdana" w:hAnsi="Verdana"/>
                <w:noProof/>
              </w:rPr>
              <w:t xml:space="preserve"> </w:t>
            </w: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FC539" w14:textId="4C23134B" w:rsidR="00656247" w:rsidRDefault="00656247" w:rsidP="00267288">
            <w:pPr>
              <w:pStyle w:val="ListParagraph"/>
              <w:spacing w:before="80" w:after="80"/>
              <w:ind w:left="0"/>
              <w:contextualSpacing w:val="0"/>
              <w:rPr>
                <w:rFonts w:ascii="Verdana" w:hAnsi="Verdana"/>
              </w:rPr>
            </w:pPr>
          </w:p>
        </w:tc>
      </w:tr>
      <w:bookmarkEnd w:id="0"/>
      <w:permEnd w:id="1964917206"/>
    </w:tbl>
    <w:p w14:paraId="47C00BC7" w14:textId="77777777" w:rsidR="00464FC0" w:rsidRDefault="00464FC0" w:rsidP="00464FC0">
      <w:pPr>
        <w:pStyle w:val="ListParagraph"/>
        <w:spacing w:after="0" w:line="240" w:lineRule="auto"/>
        <w:ind w:left="547"/>
        <w:rPr>
          <w:rFonts w:ascii="Verdana" w:hAnsi="Verdana"/>
          <w:b/>
        </w:rPr>
      </w:pPr>
    </w:p>
    <w:p w14:paraId="2D90A943" w14:textId="77777777" w:rsidR="00464FC0" w:rsidRPr="00464FC0" w:rsidRDefault="009B09A2" w:rsidP="00464FC0">
      <w:pPr>
        <w:pStyle w:val="ListParagraph"/>
        <w:numPr>
          <w:ilvl w:val="0"/>
          <w:numId w:val="2"/>
        </w:numPr>
        <w:spacing w:after="0" w:line="240" w:lineRule="auto"/>
        <w:ind w:left="547" w:hanging="547"/>
        <w:rPr>
          <w:rFonts w:ascii="Verdana" w:hAnsi="Verdana"/>
          <w:b/>
        </w:rPr>
      </w:pPr>
      <w:r>
        <w:rPr>
          <w:rFonts w:ascii="Verdana" w:hAnsi="Verdana"/>
          <w:b/>
        </w:rPr>
        <w:t>Name of person logged in to the L</w:t>
      </w:r>
      <w:r w:rsidR="001A05CF">
        <w:rPr>
          <w:rFonts w:ascii="Verdana" w:hAnsi="Verdana"/>
          <w:b/>
        </w:rPr>
        <w:t>C</w:t>
      </w:r>
      <w:r>
        <w:rPr>
          <w:rFonts w:ascii="Verdana" w:hAnsi="Verdana"/>
          <w:b/>
        </w:rPr>
        <w:t xml:space="preserve"> for the group viewing</w:t>
      </w:r>
      <w:r w:rsidR="001A4ED5" w:rsidRPr="00FC0726">
        <w:rPr>
          <w:rFonts w:ascii="Verdana" w:hAnsi="Verdana"/>
          <w:b/>
        </w:rPr>
        <w:t>:</w:t>
      </w:r>
      <w:r w:rsidR="00FE6C1F">
        <w:rPr>
          <w:rFonts w:ascii="Verdana" w:hAnsi="Verdana"/>
          <w:b/>
        </w:rPr>
        <w:t xml:space="preserve"> </w:t>
      </w:r>
      <w:r w:rsidR="00FE6C1F" w:rsidRPr="00DC3A3D">
        <w:rPr>
          <w:rFonts w:ascii="Verdana" w:hAnsi="Verdana"/>
          <w:sz w:val="18"/>
          <w:szCs w:val="18"/>
        </w:rPr>
        <w:t xml:space="preserve">(Click to </w:t>
      </w:r>
      <w:r w:rsidR="00DC3A3D" w:rsidRPr="00DC3A3D">
        <w:rPr>
          <w:rFonts w:ascii="Verdana" w:hAnsi="Verdana"/>
          <w:sz w:val="18"/>
          <w:szCs w:val="18"/>
        </w:rPr>
        <w:t>type</w:t>
      </w:r>
      <w:r w:rsidR="00FE6C1F" w:rsidRPr="00DC3A3D">
        <w:rPr>
          <w:rFonts w:ascii="Verdana" w:hAnsi="Verdana"/>
          <w:sz w:val="18"/>
          <w:szCs w:val="18"/>
        </w:rPr>
        <w:t xml:space="preserve"> or </w:t>
      </w:r>
      <w:r w:rsidR="00DC3A3D" w:rsidRPr="00DC3A3D">
        <w:rPr>
          <w:rFonts w:ascii="Verdana" w:hAnsi="Verdana"/>
          <w:sz w:val="18"/>
          <w:szCs w:val="18"/>
        </w:rPr>
        <w:t xml:space="preserve">print </w:t>
      </w:r>
      <w:r w:rsidR="00DC3A3D">
        <w:rPr>
          <w:rFonts w:ascii="Verdana" w:hAnsi="Verdana"/>
          <w:sz w:val="18"/>
          <w:szCs w:val="18"/>
        </w:rPr>
        <w:t xml:space="preserve">form </w:t>
      </w:r>
      <w:r w:rsidR="00DC3A3D" w:rsidRPr="00DC3A3D">
        <w:rPr>
          <w:rFonts w:ascii="Verdana" w:hAnsi="Verdana"/>
          <w:sz w:val="18"/>
          <w:szCs w:val="18"/>
        </w:rPr>
        <w:t xml:space="preserve">and </w:t>
      </w:r>
      <w:r w:rsidR="00FE6C1F" w:rsidRPr="00DC3A3D">
        <w:rPr>
          <w:rFonts w:ascii="Verdana" w:hAnsi="Verdana"/>
          <w:sz w:val="18"/>
          <w:szCs w:val="18"/>
        </w:rPr>
        <w:t>please write clearly)</w:t>
      </w:r>
    </w:p>
    <w:tbl>
      <w:tblPr>
        <w:tblStyle w:val="TableGrid"/>
        <w:tblW w:w="12690" w:type="dxa"/>
        <w:tblInd w:w="535" w:type="dxa"/>
        <w:tblLook w:val="04A0" w:firstRow="1" w:lastRow="0" w:firstColumn="1" w:lastColumn="0" w:noHBand="0" w:noVBand="1"/>
      </w:tblPr>
      <w:tblGrid>
        <w:gridCol w:w="4410"/>
        <w:gridCol w:w="8280"/>
      </w:tblGrid>
      <w:tr w:rsidR="00825D23" w14:paraId="12454E33" w14:textId="77777777" w:rsidTr="00C42652">
        <w:tc>
          <w:tcPr>
            <w:tcW w:w="4410" w:type="dxa"/>
            <w:shd w:val="clear" w:color="auto" w:fill="F2F0FA"/>
          </w:tcPr>
          <w:p w14:paraId="21BA2C42" w14:textId="77777777" w:rsidR="00825D23" w:rsidRDefault="00825D23" w:rsidP="001650B6">
            <w:pPr>
              <w:pStyle w:val="ListParagraph"/>
              <w:spacing w:before="80" w:after="80"/>
              <w:ind w:left="0"/>
              <w:contextualSpacing w:val="0"/>
              <w:jc w:val="right"/>
              <w:rPr>
                <w:rFonts w:ascii="Verdana" w:hAnsi="Verdana"/>
              </w:rPr>
            </w:pPr>
            <w:permStart w:id="2094486643" w:edGrp="everyone" w:colFirst="1" w:colLast="1"/>
            <w:r>
              <w:rPr>
                <w:rFonts w:ascii="Verdana" w:hAnsi="Verdana"/>
              </w:rPr>
              <w:t>Name:</w:t>
            </w:r>
          </w:p>
        </w:tc>
        <w:tc>
          <w:tcPr>
            <w:tcW w:w="8280" w:type="dxa"/>
          </w:tcPr>
          <w:p w14:paraId="7E40AD4D" w14:textId="2A763BDE" w:rsidR="00825D23" w:rsidRPr="007F6E1B" w:rsidRDefault="00825D23" w:rsidP="0078403A">
            <w:pPr>
              <w:pStyle w:val="ListParagraph"/>
              <w:spacing w:before="80" w:after="80"/>
              <w:ind w:left="0"/>
              <w:contextualSpacing w:val="0"/>
              <w:rPr>
                <w:rFonts w:ascii="Verdana" w:hAnsi="Verdana"/>
              </w:rPr>
            </w:pPr>
          </w:p>
        </w:tc>
      </w:tr>
      <w:tr w:rsidR="0078403A" w14:paraId="13E90499" w14:textId="77777777" w:rsidTr="00AE391D">
        <w:tc>
          <w:tcPr>
            <w:tcW w:w="4410" w:type="dxa"/>
            <w:tcBorders>
              <w:bottom w:val="single" w:sz="4" w:space="0" w:color="auto"/>
            </w:tcBorders>
            <w:shd w:val="clear" w:color="auto" w:fill="F2F0FA"/>
          </w:tcPr>
          <w:p w14:paraId="07D5AB4F" w14:textId="77777777" w:rsidR="0078403A" w:rsidRDefault="0078403A" w:rsidP="00C42652">
            <w:pPr>
              <w:pStyle w:val="ListParagraph"/>
              <w:spacing w:before="80" w:after="80"/>
              <w:ind w:left="0"/>
              <w:contextualSpacing w:val="0"/>
              <w:jc w:val="right"/>
              <w:rPr>
                <w:rFonts w:ascii="Verdana" w:hAnsi="Verdana"/>
              </w:rPr>
            </w:pPr>
            <w:permStart w:id="665785876" w:edGrp="everyone" w:colFirst="1" w:colLast="1"/>
            <w:permEnd w:id="2094486643"/>
            <w:r>
              <w:rPr>
                <w:rFonts w:ascii="Verdana" w:hAnsi="Verdana"/>
              </w:rPr>
              <w:t>L</w:t>
            </w:r>
            <w:r w:rsidR="001A05CF">
              <w:rPr>
                <w:rFonts w:ascii="Verdana" w:hAnsi="Verdana"/>
              </w:rPr>
              <w:t>C</w:t>
            </w:r>
            <w:r>
              <w:rPr>
                <w:rFonts w:ascii="Verdana" w:hAnsi="Verdana"/>
              </w:rPr>
              <w:t xml:space="preserve"> User Name</w:t>
            </w:r>
            <w:r w:rsidR="00C42652">
              <w:rPr>
                <w:rFonts w:ascii="Verdana" w:hAnsi="Verdana"/>
              </w:rPr>
              <w:t xml:space="preserve"> </w:t>
            </w:r>
            <w:r w:rsidR="00C42652" w:rsidRPr="00C42652">
              <w:rPr>
                <w:rFonts w:ascii="Verdana" w:hAnsi="Verdana"/>
                <w:sz w:val="20"/>
                <w:szCs w:val="20"/>
              </w:rPr>
              <w:t>(email address)</w:t>
            </w:r>
            <w:r>
              <w:rPr>
                <w:rFonts w:ascii="Verdana" w:hAnsi="Verdana"/>
              </w:rPr>
              <w:t>:</w:t>
            </w:r>
          </w:p>
        </w:tc>
        <w:tc>
          <w:tcPr>
            <w:tcW w:w="8280" w:type="dxa"/>
            <w:tcBorders>
              <w:bottom w:val="single" w:sz="4" w:space="0" w:color="auto"/>
            </w:tcBorders>
          </w:tcPr>
          <w:p w14:paraId="2B19B2B1" w14:textId="44097923" w:rsidR="0078403A" w:rsidRDefault="0078403A" w:rsidP="0078403A">
            <w:pPr>
              <w:spacing w:before="80" w:after="80"/>
            </w:pPr>
          </w:p>
        </w:tc>
      </w:tr>
      <w:tr w:rsidR="0078403A" w14:paraId="61435F5F" w14:textId="77777777" w:rsidTr="00AE391D">
        <w:tc>
          <w:tcPr>
            <w:tcW w:w="4410" w:type="dxa"/>
            <w:tcBorders>
              <w:bottom w:val="single" w:sz="4" w:space="0" w:color="auto"/>
            </w:tcBorders>
            <w:shd w:val="clear" w:color="auto" w:fill="F2F0FA"/>
          </w:tcPr>
          <w:p w14:paraId="6D622251" w14:textId="77777777" w:rsidR="0078403A" w:rsidRDefault="0078403A" w:rsidP="00182A51">
            <w:pPr>
              <w:pStyle w:val="ListParagraph"/>
              <w:spacing w:before="80" w:after="80"/>
              <w:ind w:left="0"/>
              <w:contextualSpacing w:val="0"/>
              <w:jc w:val="right"/>
              <w:rPr>
                <w:rFonts w:ascii="Verdana" w:hAnsi="Verdana"/>
              </w:rPr>
            </w:pPr>
            <w:permStart w:id="1630409941" w:edGrp="everyone" w:colFirst="1" w:colLast="1"/>
            <w:permEnd w:id="665785876"/>
            <w:r>
              <w:rPr>
                <w:rFonts w:ascii="Verdana" w:hAnsi="Verdana"/>
              </w:rPr>
              <w:t xml:space="preserve">Date </w:t>
            </w:r>
            <w:r w:rsidR="00182A51">
              <w:rPr>
                <w:rFonts w:ascii="Verdana" w:hAnsi="Verdana"/>
              </w:rPr>
              <w:t>T</w:t>
            </w:r>
            <w:r>
              <w:rPr>
                <w:rFonts w:ascii="Verdana" w:hAnsi="Verdana"/>
              </w:rPr>
              <w:t xml:space="preserve">raining </w:t>
            </w:r>
            <w:r w:rsidR="00182A51">
              <w:rPr>
                <w:rFonts w:ascii="Verdana" w:hAnsi="Verdana"/>
              </w:rPr>
              <w:t>C</w:t>
            </w:r>
            <w:r>
              <w:rPr>
                <w:rFonts w:ascii="Verdana" w:hAnsi="Verdana"/>
              </w:rPr>
              <w:t>ompleted:</w:t>
            </w:r>
          </w:p>
        </w:tc>
        <w:tc>
          <w:tcPr>
            <w:tcW w:w="8280" w:type="dxa"/>
            <w:tcBorders>
              <w:bottom w:val="single" w:sz="4" w:space="0" w:color="auto"/>
            </w:tcBorders>
          </w:tcPr>
          <w:p w14:paraId="68CB7B3A" w14:textId="5EB0EA22" w:rsidR="0078403A" w:rsidRDefault="0078403A" w:rsidP="0078403A">
            <w:pPr>
              <w:spacing w:before="80" w:after="80"/>
            </w:pPr>
          </w:p>
        </w:tc>
      </w:tr>
      <w:permEnd w:id="1630409941"/>
    </w:tbl>
    <w:p w14:paraId="70AEB0A7" w14:textId="77777777" w:rsidR="002A6BF8" w:rsidRPr="00464FC0" w:rsidRDefault="002A6BF8" w:rsidP="00464FC0">
      <w:pPr>
        <w:pStyle w:val="ListParagraph"/>
        <w:ind w:left="0"/>
        <w:rPr>
          <w:rFonts w:ascii="Verdana" w:hAnsi="Verdana"/>
          <w:sz w:val="20"/>
          <w:szCs w:val="20"/>
        </w:rPr>
      </w:pPr>
    </w:p>
    <w:p w14:paraId="78BBDB25" w14:textId="0D6A0FA6" w:rsidR="001A4ED5" w:rsidRPr="002A6BF8" w:rsidRDefault="00621038" w:rsidP="00224753">
      <w:pPr>
        <w:pStyle w:val="ListParagraph"/>
        <w:numPr>
          <w:ilvl w:val="0"/>
          <w:numId w:val="2"/>
        </w:numPr>
        <w:spacing w:after="0" w:line="240" w:lineRule="auto"/>
        <w:ind w:left="547" w:hanging="547"/>
        <w:rPr>
          <w:rFonts w:ascii="Verdana" w:hAnsi="Verdana"/>
          <w:b/>
        </w:rPr>
      </w:pPr>
      <w:r>
        <w:rPr>
          <w:rFonts w:ascii="Verdana" w:hAnsi="Verdana"/>
          <w:noProof/>
          <w:sz w:val="20"/>
          <w:szCs w:val="20"/>
        </w:rPr>
        <w:drawing>
          <wp:anchor distT="0" distB="0" distL="114300" distR="114300" simplePos="0" relativeHeight="251697152" behindDoc="0" locked="0" layoutInCell="1" allowOverlap="1" wp14:anchorId="480790B2" wp14:editId="39A959E1">
            <wp:simplePos x="0" y="0"/>
            <wp:positionH relativeFrom="column">
              <wp:posOffset>7543800</wp:posOffset>
            </wp:positionH>
            <wp:positionV relativeFrom="page">
              <wp:posOffset>7283450</wp:posOffset>
            </wp:positionV>
            <wp:extent cx="886968" cy="356616"/>
            <wp:effectExtent l="0" t="0" r="8890" b="571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96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4550" w:rsidRPr="00224753">
        <w:rPr>
          <w:rFonts w:ascii="Verdana" w:hAnsi="Verdana"/>
          <w:b/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114B8049" wp14:editId="060D9D6F">
                <wp:simplePos x="0" y="0"/>
                <wp:positionH relativeFrom="column">
                  <wp:posOffset>1356360</wp:posOffset>
                </wp:positionH>
                <wp:positionV relativeFrom="page">
                  <wp:posOffset>7292340</wp:posOffset>
                </wp:positionV>
                <wp:extent cx="3962400" cy="38544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62400" cy="385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B3FE5" w14:textId="77777777" w:rsidR="00224753" w:rsidRPr="00224753" w:rsidRDefault="00224753">
                            <w:pPr>
                              <w:rPr>
                                <w:rFonts w:ascii="Verdana" w:hAnsi="Verdana"/>
                              </w:rPr>
                            </w:pPr>
                            <w:r w:rsidRPr="00224753">
                              <w:rPr>
                                <w:rFonts w:ascii="Verdana" w:hAnsi="Verdana"/>
                              </w:rPr>
                              <w:t>Please add additional names on the back</w:t>
                            </w:r>
                            <w:r w:rsidR="001E2663">
                              <w:rPr>
                                <w:rFonts w:ascii="Verdana" w:hAnsi="Verdana"/>
                              </w:rPr>
                              <w:t xml:space="preserve"> of this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14B80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6.8pt;margin-top:574.2pt;width:312pt;height:30.35pt;z-index:2517012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" stroked="f">
                <v:textbox style="mso-fit-shape-to-text:t">
                  <w:txbxContent>
                    <w:p w14:paraId="724B3FE5" w14:textId="77777777" w:rsidR="00224753" w:rsidRPr="00224753" w:rsidRDefault="00224753">
                      <w:pPr>
                        <w:rPr>
                          <w:rFonts w:ascii="Verdana" w:hAnsi="Verdana"/>
                        </w:rPr>
                      </w:pPr>
                      <w:r w:rsidRPr="00224753">
                        <w:rPr>
                          <w:rFonts w:ascii="Verdana" w:hAnsi="Verdana"/>
                        </w:rPr>
                        <w:t>Please add additional names on the back</w:t>
                      </w:r>
                      <w:r w:rsidR="001E2663">
                        <w:rPr>
                          <w:rFonts w:ascii="Verdana" w:hAnsi="Verdana"/>
                        </w:rPr>
                        <w:t xml:space="preserve"> of this for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25D23" w:rsidRPr="002A6BF8">
        <w:rPr>
          <w:rFonts w:ascii="Verdana" w:hAnsi="Verdana"/>
          <w:b/>
        </w:rPr>
        <w:t>Staff who completed the training</w:t>
      </w:r>
      <w:r w:rsidR="001A4ED5" w:rsidRPr="002A6BF8">
        <w:rPr>
          <w:rFonts w:ascii="Verdana" w:hAnsi="Verdana"/>
          <w:b/>
        </w:rPr>
        <w:t>:</w:t>
      </w:r>
      <w:r w:rsidR="00FE6C1F" w:rsidRPr="002A6BF8">
        <w:rPr>
          <w:rFonts w:ascii="Verdana" w:hAnsi="Verdana"/>
          <w:b/>
        </w:rPr>
        <w:t xml:space="preserve"> </w:t>
      </w:r>
      <w:r w:rsidR="00FE6C1F" w:rsidRPr="002A6BF8">
        <w:rPr>
          <w:rFonts w:ascii="Verdana" w:hAnsi="Verdana"/>
          <w:sz w:val="18"/>
          <w:szCs w:val="18"/>
        </w:rPr>
        <w:t>(</w:t>
      </w:r>
      <w:r w:rsidR="00825D23" w:rsidRPr="002A6BF8">
        <w:rPr>
          <w:rFonts w:ascii="Verdana" w:hAnsi="Verdana"/>
          <w:sz w:val="18"/>
          <w:szCs w:val="18"/>
        </w:rPr>
        <w:t>Click to type or print form and please write clearly</w:t>
      </w:r>
      <w:r w:rsidR="00FE6C1F" w:rsidRPr="002A6BF8">
        <w:rPr>
          <w:rFonts w:ascii="Verdana" w:hAnsi="Verdana"/>
          <w:sz w:val="18"/>
          <w:szCs w:val="18"/>
        </w:rPr>
        <w:t>)</w:t>
      </w:r>
    </w:p>
    <w:tbl>
      <w:tblPr>
        <w:tblStyle w:val="TableGrid"/>
        <w:tblW w:w="0" w:type="auto"/>
        <w:tblInd w:w="535" w:type="dxa"/>
        <w:tblLayout w:type="fixed"/>
        <w:tblLook w:val="04A0" w:firstRow="1" w:lastRow="0" w:firstColumn="1" w:lastColumn="0" w:noHBand="0" w:noVBand="1"/>
      </w:tblPr>
      <w:tblGrid>
        <w:gridCol w:w="1530"/>
        <w:gridCol w:w="2610"/>
        <w:gridCol w:w="2070"/>
        <w:gridCol w:w="3150"/>
        <w:gridCol w:w="3330"/>
      </w:tblGrid>
      <w:tr w:rsidR="004B3F4A" w14:paraId="2FDD544A" w14:textId="77777777" w:rsidTr="004B3F4A">
        <w:tc>
          <w:tcPr>
            <w:tcW w:w="1530" w:type="dxa"/>
            <w:shd w:val="clear" w:color="auto" w:fill="F2F0FA"/>
          </w:tcPr>
          <w:p w14:paraId="59D30A9C" w14:textId="77777777" w:rsidR="004B3F4A" w:rsidRPr="00182A51" w:rsidRDefault="004B3F4A" w:rsidP="007F6E1B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  <w:rPr>
                <w:rFonts w:ascii="Verdana" w:hAnsi="Verdana"/>
              </w:rPr>
            </w:pPr>
            <w:r w:rsidRPr="00182A51">
              <w:rPr>
                <w:rFonts w:ascii="Verdana" w:hAnsi="Verdana"/>
              </w:rPr>
              <w:t>Date Training Completed</w:t>
            </w:r>
          </w:p>
        </w:tc>
        <w:tc>
          <w:tcPr>
            <w:tcW w:w="2610" w:type="dxa"/>
            <w:shd w:val="clear" w:color="auto" w:fill="F2F0FA"/>
          </w:tcPr>
          <w:p w14:paraId="104AD95E" w14:textId="77777777" w:rsidR="004B3F4A" w:rsidRPr="00182A51" w:rsidRDefault="004B3F4A" w:rsidP="00182A51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  <w:rPr>
                <w:rFonts w:ascii="Verdana" w:hAnsi="Verdana"/>
              </w:rPr>
            </w:pPr>
            <w:r w:rsidRPr="00182A51">
              <w:rPr>
                <w:rFonts w:ascii="Verdana" w:hAnsi="Verdana"/>
              </w:rPr>
              <w:t xml:space="preserve">Staff </w:t>
            </w:r>
            <w:r>
              <w:rPr>
                <w:rFonts w:ascii="Verdana" w:hAnsi="Verdana"/>
              </w:rPr>
              <w:t>N</w:t>
            </w:r>
            <w:r w:rsidRPr="00182A51">
              <w:rPr>
                <w:rFonts w:ascii="Verdana" w:hAnsi="Verdana"/>
              </w:rPr>
              <w:t>ame</w:t>
            </w:r>
          </w:p>
        </w:tc>
        <w:tc>
          <w:tcPr>
            <w:tcW w:w="2070" w:type="dxa"/>
            <w:shd w:val="clear" w:color="auto" w:fill="F2F0FA"/>
          </w:tcPr>
          <w:p w14:paraId="32F915C8" w14:textId="4B105FBC" w:rsidR="004B3F4A" w:rsidRPr="00182A51" w:rsidRDefault="004B3F4A" w:rsidP="004B3F4A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Role</w:t>
            </w:r>
          </w:p>
        </w:tc>
        <w:tc>
          <w:tcPr>
            <w:tcW w:w="3150" w:type="dxa"/>
            <w:shd w:val="clear" w:color="auto" w:fill="F2F0FA"/>
          </w:tcPr>
          <w:p w14:paraId="2281A4B2" w14:textId="3D2797D8" w:rsidR="004B3F4A" w:rsidRDefault="004B3F4A" w:rsidP="00C42652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/>
              <w:ind w:left="0"/>
              <w:rPr>
                <w:rFonts w:ascii="Verdana" w:hAnsi="Verdana"/>
              </w:rPr>
            </w:pPr>
            <w:r w:rsidRPr="00182A51">
              <w:rPr>
                <w:rFonts w:ascii="Verdana" w:hAnsi="Verdana"/>
              </w:rPr>
              <w:t>L</w:t>
            </w:r>
            <w:r>
              <w:rPr>
                <w:rFonts w:ascii="Verdana" w:hAnsi="Verdana"/>
              </w:rPr>
              <w:t>C</w:t>
            </w:r>
            <w:r w:rsidRPr="00182A51">
              <w:rPr>
                <w:rFonts w:ascii="Verdana" w:hAnsi="Verdana"/>
              </w:rPr>
              <w:t xml:space="preserve"> </w:t>
            </w:r>
            <w:proofErr w:type="gramStart"/>
            <w:r w:rsidRPr="00182A51">
              <w:rPr>
                <w:rFonts w:ascii="Verdana" w:hAnsi="Verdana"/>
              </w:rPr>
              <w:t>User Name</w:t>
            </w:r>
            <w:proofErr w:type="gramEnd"/>
          </w:p>
          <w:p w14:paraId="62980752" w14:textId="77777777" w:rsidR="004B3F4A" w:rsidRPr="00C42652" w:rsidRDefault="004B3F4A" w:rsidP="00C42652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ind w:left="0"/>
              <w:rPr>
                <w:rFonts w:ascii="Verdana" w:hAnsi="Verdana"/>
                <w:sz w:val="20"/>
                <w:szCs w:val="20"/>
              </w:rPr>
            </w:pPr>
            <w:r w:rsidRPr="00C42652">
              <w:rPr>
                <w:rFonts w:ascii="Verdana" w:hAnsi="Verdana"/>
                <w:sz w:val="20"/>
                <w:szCs w:val="20"/>
              </w:rPr>
              <w:t>(</w:t>
            </w:r>
            <w:proofErr w:type="gramStart"/>
            <w:r w:rsidRPr="00C42652">
              <w:rPr>
                <w:rFonts w:ascii="Verdana" w:hAnsi="Verdana"/>
                <w:sz w:val="20"/>
                <w:szCs w:val="20"/>
              </w:rPr>
              <w:t>email</w:t>
            </w:r>
            <w:proofErr w:type="gramEnd"/>
            <w:r w:rsidRPr="00C42652">
              <w:rPr>
                <w:rFonts w:ascii="Verdana" w:hAnsi="Verdana"/>
                <w:sz w:val="20"/>
                <w:szCs w:val="20"/>
              </w:rPr>
              <w:t xml:space="preserve"> address)</w:t>
            </w:r>
          </w:p>
        </w:tc>
        <w:tc>
          <w:tcPr>
            <w:tcW w:w="3330" w:type="dxa"/>
            <w:shd w:val="clear" w:color="auto" w:fill="F2F0FA"/>
          </w:tcPr>
          <w:p w14:paraId="7D5DB9A4" w14:textId="77777777" w:rsidR="004B3F4A" w:rsidRDefault="004B3F4A" w:rsidP="001A05CF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/>
              <w:ind w:left="0"/>
              <w:rPr>
                <w:rFonts w:ascii="Verdana" w:hAnsi="Verdana"/>
              </w:rPr>
            </w:pPr>
            <w:r w:rsidRPr="00182A51">
              <w:rPr>
                <w:rFonts w:ascii="Verdana" w:hAnsi="Verdana"/>
              </w:rPr>
              <w:t>Staff Signature</w:t>
            </w:r>
          </w:p>
          <w:p w14:paraId="0FA7B527" w14:textId="77777777" w:rsidR="004B3F4A" w:rsidRPr="00182A51" w:rsidRDefault="004B3F4A" w:rsidP="001A05CF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after="80"/>
              <w:ind w:left="0"/>
              <w:rPr>
                <w:rFonts w:ascii="Verdana" w:hAnsi="Verdana"/>
              </w:rPr>
            </w:pPr>
            <w:r w:rsidRPr="001A05CF">
              <w:rPr>
                <w:rFonts w:ascii="Verdana" w:hAnsi="Verdana"/>
                <w:sz w:val="20"/>
                <w:szCs w:val="20"/>
              </w:rPr>
              <w:t>(optional)</w:t>
            </w:r>
          </w:p>
        </w:tc>
      </w:tr>
      <w:tr w:rsidR="004B3F4A" w14:paraId="0769BE38" w14:textId="77777777" w:rsidTr="004B3F4A">
        <w:tc>
          <w:tcPr>
            <w:tcW w:w="1530" w:type="dxa"/>
          </w:tcPr>
          <w:p w14:paraId="58F75A6C" w14:textId="0EE69608" w:rsidR="004B3F4A" w:rsidRDefault="004B3F4A" w:rsidP="00A429A7">
            <w:pPr>
              <w:spacing w:before="80" w:after="80"/>
            </w:pPr>
            <w:permStart w:id="1672370918" w:edGrp="everyone"/>
          </w:p>
        </w:tc>
        <w:tc>
          <w:tcPr>
            <w:tcW w:w="2610" w:type="dxa"/>
          </w:tcPr>
          <w:p w14:paraId="2454BC46" w14:textId="66B2D71D" w:rsidR="004B3F4A" w:rsidRDefault="004B3F4A" w:rsidP="00A429A7">
            <w:pPr>
              <w:spacing w:before="80" w:after="80"/>
            </w:pPr>
          </w:p>
        </w:tc>
        <w:tc>
          <w:tcPr>
            <w:tcW w:w="2070" w:type="dxa"/>
          </w:tcPr>
          <w:p w14:paraId="68AAAF4A" w14:textId="77777777" w:rsidR="004B3F4A" w:rsidRDefault="004B3F4A" w:rsidP="00A429A7">
            <w:pPr>
              <w:spacing w:before="80" w:after="80"/>
            </w:pPr>
          </w:p>
        </w:tc>
        <w:tc>
          <w:tcPr>
            <w:tcW w:w="3150" w:type="dxa"/>
          </w:tcPr>
          <w:p w14:paraId="61C79781" w14:textId="18C56B1B" w:rsidR="004B3F4A" w:rsidRDefault="004B3F4A" w:rsidP="00A429A7">
            <w:pPr>
              <w:spacing w:before="80" w:after="80"/>
            </w:pPr>
          </w:p>
        </w:tc>
        <w:tc>
          <w:tcPr>
            <w:tcW w:w="3330" w:type="dxa"/>
          </w:tcPr>
          <w:p w14:paraId="410C140B" w14:textId="77777777" w:rsidR="004B3F4A" w:rsidRDefault="004B3F4A" w:rsidP="00A429A7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4B3F4A" w14:paraId="11F75CF8" w14:textId="77777777" w:rsidTr="004B3F4A">
        <w:tc>
          <w:tcPr>
            <w:tcW w:w="1530" w:type="dxa"/>
          </w:tcPr>
          <w:p w14:paraId="7EB3241C" w14:textId="00EFF85C" w:rsidR="004B3F4A" w:rsidRDefault="004B3F4A" w:rsidP="00A429A7">
            <w:pPr>
              <w:spacing w:before="40"/>
            </w:pPr>
            <w:bookmarkStart w:id="1" w:name="_Hlk96857447"/>
            <w:bookmarkStart w:id="2" w:name="_Hlk96857426"/>
          </w:p>
        </w:tc>
        <w:tc>
          <w:tcPr>
            <w:tcW w:w="2610" w:type="dxa"/>
          </w:tcPr>
          <w:p w14:paraId="397D4819" w14:textId="18A9D3D3" w:rsidR="004B3F4A" w:rsidRDefault="004B3F4A" w:rsidP="00A429A7">
            <w:pPr>
              <w:spacing w:before="80" w:after="80"/>
            </w:pPr>
          </w:p>
        </w:tc>
        <w:tc>
          <w:tcPr>
            <w:tcW w:w="2070" w:type="dxa"/>
          </w:tcPr>
          <w:p w14:paraId="488D9E5F" w14:textId="77777777" w:rsidR="004B3F4A" w:rsidRDefault="004B3F4A" w:rsidP="00A429A7">
            <w:pPr>
              <w:spacing w:before="80" w:after="80"/>
            </w:pPr>
          </w:p>
        </w:tc>
        <w:tc>
          <w:tcPr>
            <w:tcW w:w="3150" w:type="dxa"/>
          </w:tcPr>
          <w:p w14:paraId="1643BFBA" w14:textId="7713AAD5" w:rsidR="004B3F4A" w:rsidRDefault="004B3F4A" w:rsidP="00A429A7">
            <w:pPr>
              <w:spacing w:before="80" w:after="80"/>
            </w:pPr>
          </w:p>
        </w:tc>
        <w:tc>
          <w:tcPr>
            <w:tcW w:w="3330" w:type="dxa"/>
          </w:tcPr>
          <w:p w14:paraId="401EF17A" w14:textId="77777777" w:rsidR="004B3F4A" w:rsidRDefault="004B3F4A" w:rsidP="00224753">
            <w:pPr>
              <w:rPr>
                <w:rFonts w:ascii="Arial" w:eastAsia="Arial" w:hAnsi="Arial"/>
              </w:rPr>
            </w:pPr>
          </w:p>
          <w:p w14:paraId="7E22A3EB" w14:textId="6C08E0D9" w:rsidR="004B3F4A" w:rsidRPr="00224753" w:rsidRDefault="004B3F4A" w:rsidP="00224753">
            <w:pPr>
              <w:tabs>
                <w:tab w:val="left" w:pos="2292"/>
              </w:tabs>
            </w:pPr>
          </w:p>
        </w:tc>
      </w:tr>
      <w:bookmarkEnd w:id="1"/>
      <w:tr w:rsidR="004B3F4A" w14:paraId="1126E04F" w14:textId="77777777" w:rsidTr="004B3F4A">
        <w:tc>
          <w:tcPr>
            <w:tcW w:w="1530" w:type="dxa"/>
          </w:tcPr>
          <w:p w14:paraId="59B64D77" w14:textId="0EC58956" w:rsidR="004B3F4A" w:rsidRPr="00224753" w:rsidRDefault="004B3F4A" w:rsidP="00224753">
            <w:pPr>
              <w:spacing w:before="40"/>
              <w:rPr>
                <w:rFonts w:ascii="Verdana" w:hAnsi="Verdana"/>
              </w:rPr>
            </w:pPr>
          </w:p>
        </w:tc>
        <w:tc>
          <w:tcPr>
            <w:tcW w:w="2610" w:type="dxa"/>
          </w:tcPr>
          <w:p w14:paraId="41C6B0FC" w14:textId="39DEC5D7" w:rsidR="004B3F4A" w:rsidRDefault="004B3F4A" w:rsidP="00CA7254">
            <w:pPr>
              <w:spacing w:before="80" w:after="80"/>
            </w:pPr>
          </w:p>
        </w:tc>
        <w:tc>
          <w:tcPr>
            <w:tcW w:w="2070" w:type="dxa"/>
          </w:tcPr>
          <w:p w14:paraId="5F8DE00E" w14:textId="77777777" w:rsidR="004B3F4A" w:rsidRDefault="004B3F4A" w:rsidP="00CA7254">
            <w:pPr>
              <w:spacing w:before="80" w:after="80"/>
            </w:pPr>
          </w:p>
        </w:tc>
        <w:tc>
          <w:tcPr>
            <w:tcW w:w="3150" w:type="dxa"/>
          </w:tcPr>
          <w:p w14:paraId="7E809CD1" w14:textId="7C01790D" w:rsidR="004B3F4A" w:rsidRDefault="004B3F4A" w:rsidP="00CA7254">
            <w:pPr>
              <w:spacing w:before="80" w:after="80"/>
            </w:pPr>
          </w:p>
        </w:tc>
        <w:tc>
          <w:tcPr>
            <w:tcW w:w="3330" w:type="dxa"/>
          </w:tcPr>
          <w:p w14:paraId="270D05FF" w14:textId="77777777" w:rsidR="004B3F4A" w:rsidRDefault="004B3F4A" w:rsidP="00CA7254">
            <w:pPr>
              <w:rPr>
                <w:rFonts w:ascii="Arial" w:eastAsia="Arial" w:hAnsi="Arial"/>
              </w:rPr>
            </w:pPr>
          </w:p>
          <w:p w14:paraId="39ABDC15" w14:textId="7E71B281" w:rsidR="004B3F4A" w:rsidRPr="00224753" w:rsidRDefault="004B3F4A" w:rsidP="00CA7254">
            <w:pPr>
              <w:tabs>
                <w:tab w:val="left" w:pos="2292"/>
              </w:tabs>
            </w:pPr>
          </w:p>
        </w:tc>
      </w:tr>
      <w:bookmarkEnd w:id="2"/>
      <w:tr w:rsidR="004B3F4A" w14:paraId="335B220A" w14:textId="77777777" w:rsidTr="004B3F4A">
        <w:tc>
          <w:tcPr>
            <w:tcW w:w="1530" w:type="dxa"/>
          </w:tcPr>
          <w:p w14:paraId="1B77DF8A" w14:textId="4860F673" w:rsidR="004B3F4A" w:rsidRDefault="004B3F4A" w:rsidP="00A429A7">
            <w:pPr>
              <w:spacing w:before="80" w:after="80"/>
            </w:pPr>
            <w:permStart w:id="1072062508" w:edGrp="everyone"/>
            <w:permEnd w:id="1672370918"/>
          </w:p>
        </w:tc>
        <w:tc>
          <w:tcPr>
            <w:tcW w:w="2610" w:type="dxa"/>
          </w:tcPr>
          <w:p w14:paraId="60C76462" w14:textId="6B2C0E30" w:rsidR="004B3F4A" w:rsidRDefault="004B3F4A" w:rsidP="00A429A7">
            <w:pPr>
              <w:spacing w:before="80" w:after="80"/>
            </w:pPr>
          </w:p>
        </w:tc>
        <w:tc>
          <w:tcPr>
            <w:tcW w:w="2070" w:type="dxa"/>
          </w:tcPr>
          <w:p w14:paraId="1070F02E" w14:textId="77777777" w:rsidR="004B3F4A" w:rsidRDefault="004B3F4A" w:rsidP="00A429A7">
            <w:pPr>
              <w:spacing w:before="80" w:after="80"/>
            </w:pPr>
          </w:p>
        </w:tc>
        <w:tc>
          <w:tcPr>
            <w:tcW w:w="3150" w:type="dxa"/>
          </w:tcPr>
          <w:p w14:paraId="5C62E6BB" w14:textId="60D96E7F" w:rsidR="004B3F4A" w:rsidRDefault="004B3F4A" w:rsidP="00A429A7">
            <w:pPr>
              <w:spacing w:before="80" w:after="80"/>
            </w:pPr>
          </w:p>
        </w:tc>
        <w:tc>
          <w:tcPr>
            <w:tcW w:w="3330" w:type="dxa"/>
          </w:tcPr>
          <w:p w14:paraId="593A79AF" w14:textId="77777777" w:rsidR="004B3F4A" w:rsidRDefault="004B3F4A" w:rsidP="00A429A7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4B3F4A" w14:paraId="1D79F925" w14:textId="77777777" w:rsidTr="004B3F4A">
        <w:tc>
          <w:tcPr>
            <w:tcW w:w="1530" w:type="dxa"/>
          </w:tcPr>
          <w:p w14:paraId="4A35AFF3" w14:textId="0A514D23" w:rsidR="004B3F4A" w:rsidRDefault="004B3F4A" w:rsidP="00A429A7">
            <w:pPr>
              <w:spacing w:before="80" w:after="80"/>
            </w:pPr>
          </w:p>
        </w:tc>
        <w:tc>
          <w:tcPr>
            <w:tcW w:w="2610" w:type="dxa"/>
          </w:tcPr>
          <w:p w14:paraId="08ABE0B6" w14:textId="78B3C690" w:rsidR="004B3F4A" w:rsidRDefault="004B3F4A" w:rsidP="00A429A7">
            <w:pPr>
              <w:spacing w:before="80" w:after="80"/>
            </w:pPr>
          </w:p>
        </w:tc>
        <w:tc>
          <w:tcPr>
            <w:tcW w:w="2070" w:type="dxa"/>
          </w:tcPr>
          <w:p w14:paraId="363F4CD9" w14:textId="77777777" w:rsidR="004B3F4A" w:rsidRDefault="004B3F4A" w:rsidP="00A429A7">
            <w:pPr>
              <w:spacing w:before="80" w:after="80"/>
            </w:pPr>
          </w:p>
        </w:tc>
        <w:tc>
          <w:tcPr>
            <w:tcW w:w="3150" w:type="dxa"/>
          </w:tcPr>
          <w:p w14:paraId="44D85B04" w14:textId="57BAD9B8" w:rsidR="004B3F4A" w:rsidRDefault="004B3F4A" w:rsidP="00A429A7">
            <w:pPr>
              <w:spacing w:before="80" w:after="80"/>
            </w:pPr>
          </w:p>
        </w:tc>
        <w:tc>
          <w:tcPr>
            <w:tcW w:w="3330" w:type="dxa"/>
          </w:tcPr>
          <w:p w14:paraId="3B288B6F" w14:textId="77777777" w:rsidR="004B3F4A" w:rsidRDefault="004B3F4A" w:rsidP="00A429A7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4B3F4A" w14:paraId="560C1832" w14:textId="77777777" w:rsidTr="004B3F4A">
        <w:tc>
          <w:tcPr>
            <w:tcW w:w="1530" w:type="dxa"/>
          </w:tcPr>
          <w:p w14:paraId="6B57AF6B" w14:textId="77777777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-1589691011"/>
                <w:placeholder>
                  <w:docPart w:val="4BE82368F46C4D86B7E56BE256270D82"/>
                </w:placeholder>
              </w:sdtPr>
              <w:sdtEndPr/>
              <w:sdtContent>
                <w:r w:rsidR="004B3F4A" w:rsidRPr="005638AB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5638AB">
                  <w:rPr>
                    <w:rFonts w:ascii="Verdana" w:hAnsi="Verdana"/>
                  </w:rPr>
                  <w:instrText xml:space="preserve"> FORMTEXT </w:instrText>
                </w:r>
                <w:r w:rsidR="004B3F4A" w:rsidRPr="005638AB">
                  <w:rPr>
                    <w:rFonts w:ascii="Verdana" w:hAnsi="Verdana"/>
                  </w:rPr>
                </w:r>
                <w:r w:rsidR="004B3F4A" w:rsidRPr="005638AB">
                  <w:rPr>
                    <w:rFonts w:ascii="Verdana" w:hAnsi="Verdana"/>
                  </w:rPr>
                  <w:fldChar w:fldCharType="separate"/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2610" w:type="dxa"/>
          </w:tcPr>
          <w:p w14:paraId="1DF197CE" w14:textId="77777777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1021444650"/>
                <w:placeholder>
                  <w:docPart w:val="2E0FFFF69B9C45A38A32D0A74061F11B"/>
                </w:placeholder>
              </w:sdtPr>
              <w:sdtEndPr/>
              <w:sdtContent>
                <w:r w:rsidR="004B3F4A" w:rsidRPr="00C543A7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C543A7">
                  <w:rPr>
                    <w:rFonts w:ascii="Verdana" w:hAnsi="Verdana"/>
                  </w:rPr>
                  <w:instrText xml:space="preserve"> FORMTEXT </w:instrText>
                </w:r>
                <w:r w:rsidR="004B3F4A" w:rsidRPr="00C543A7">
                  <w:rPr>
                    <w:rFonts w:ascii="Verdana" w:hAnsi="Verdana"/>
                  </w:rPr>
                </w:r>
                <w:r w:rsidR="004B3F4A" w:rsidRPr="00C543A7">
                  <w:rPr>
                    <w:rFonts w:ascii="Verdana" w:hAnsi="Verdana"/>
                  </w:rPr>
                  <w:fldChar w:fldCharType="separate"/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2070" w:type="dxa"/>
          </w:tcPr>
          <w:p w14:paraId="3C89F3FC" w14:textId="77777777" w:rsidR="004B3F4A" w:rsidRDefault="004B3F4A" w:rsidP="00A429A7">
            <w:pPr>
              <w:spacing w:before="80" w:after="80"/>
              <w:rPr>
                <w:rFonts w:ascii="Verdana" w:hAnsi="Verdana"/>
              </w:rPr>
            </w:pPr>
          </w:p>
        </w:tc>
        <w:tc>
          <w:tcPr>
            <w:tcW w:w="3150" w:type="dxa"/>
          </w:tcPr>
          <w:p w14:paraId="58597E18" w14:textId="3573F4FA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-25724688"/>
                <w:placeholder>
                  <w:docPart w:val="3FB77B4486C549A6A35F24E6CC7105BD"/>
                </w:placeholder>
              </w:sdtPr>
              <w:sdtEndPr/>
              <w:sdtContent>
                <w:r w:rsidR="004B3F4A" w:rsidRPr="00C543A7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C543A7">
                  <w:rPr>
                    <w:rFonts w:ascii="Verdana" w:hAnsi="Verdana"/>
                  </w:rPr>
                  <w:instrText xml:space="preserve"> FORMTEXT </w:instrText>
                </w:r>
                <w:r w:rsidR="004B3F4A" w:rsidRPr="00C543A7">
                  <w:rPr>
                    <w:rFonts w:ascii="Verdana" w:hAnsi="Verdana"/>
                  </w:rPr>
                </w:r>
                <w:r w:rsidR="004B3F4A" w:rsidRPr="00C543A7">
                  <w:rPr>
                    <w:rFonts w:ascii="Verdana" w:hAnsi="Verdana"/>
                  </w:rPr>
                  <w:fldChar w:fldCharType="separate"/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3330" w:type="dxa"/>
          </w:tcPr>
          <w:p w14:paraId="7C474AC3" w14:textId="77777777" w:rsidR="004B3F4A" w:rsidRDefault="004B3F4A" w:rsidP="00A429A7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4B3F4A" w14:paraId="5E59FB1C" w14:textId="77777777" w:rsidTr="004B3F4A">
        <w:tc>
          <w:tcPr>
            <w:tcW w:w="1530" w:type="dxa"/>
          </w:tcPr>
          <w:p w14:paraId="29090BA9" w14:textId="77777777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1837954051"/>
                <w:placeholder>
                  <w:docPart w:val="5DFA3A637B74468C9378881E55D53738"/>
                </w:placeholder>
              </w:sdtPr>
              <w:sdtEndPr/>
              <w:sdtContent>
                <w:r w:rsidR="004B3F4A" w:rsidRPr="005638AB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5638AB">
                  <w:rPr>
                    <w:rFonts w:ascii="Verdana" w:hAnsi="Verdana"/>
                  </w:rPr>
                  <w:instrText xml:space="preserve"> FORMTEXT </w:instrText>
                </w:r>
                <w:r w:rsidR="004B3F4A" w:rsidRPr="005638AB">
                  <w:rPr>
                    <w:rFonts w:ascii="Verdana" w:hAnsi="Verdana"/>
                  </w:rPr>
                </w:r>
                <w:r w:rsidR="004B3F4A" w:rsidRPr="005638AB">
                  <w:rPr>
                    <w:rFonts w:ascii="Verdana" w:hAnsi="Verdana"/>
                  </w:rPr>
                  <w:fldChar w:fldCharType="separate"/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2610" w:type="dxa"/>
          </w:tcPr>
          <w:p w14:paraId="5B110F89" w14:textId="77777777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127439418"/>
                <w:placeholder>
                  <w:docPart w:val="3C54FCD0332C4E3CBBED44C638742544"/>
                </w:placeholder>
              </w:sdtPr>
              <w:sdtEndPr/>
              <w:sdtContent>
                <w:r w:rsidR="004B3F4A" w:rsidRPr="00C543A7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C543A7">
                  <w:rPr>
                    <w:rFonts w:ascii="Verdana" w:hAnsi="Verdana"/>
                  </w:rPr>
                  <w:instrText xml:space="preserve"> FORMTEXT </w:instrText>
                </w:r>
                <w:r w:rsidR="004B3F4A" w:rsidRPr="00C543A7">
                  <w:rPr>
                    <w:rFonts w:ascii="Verdana" w:hAnsi="Verdana"/>
                  </w:rPr>
                </w:r>
                <w:r w:rsidR="004B3F4A" w:rsidRPr="00C543A7">
                  <w:rPr>
                    <w:rFonts w:ascii="Verdana" w:hAnsi="Verdana"/>
                  </w:rPr>
                  <w:fldChar w:fldCharType="separate"/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2070" w:type="dxa"/>
          </w:tcPr>
          <w:p w14:paraId="2E63B18D" w14:textId="77777777" w:rsidR="004B3F4A" w:rsidRDefault="004B3F4A" w:rsidP="00A429A7">
            <w:pPr>
              <w:spacing w:before="80" w:after="80"/>
              <w:rPr>
                <w:rFonts w:ascii="Verdana" w:hAnsi="Verdana"/>
              </w:rPr>
            </w:pPr>
          </w:p>
        </w:tc>
        <w:tc>
          <w:tcPr>
            <w:tcW w:w="3150" w:type="dxa"/>
          </w:tcPr>
          <w:p w14:paraId="388DDD00" w14:textId="1361EA3C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-1306229380"/>
                <w:placeholder>
                  <w:docPart w:val="8A14424C33FF4FC5BCE6DF4EAAE59855"/>
                </w:placeholder>
              </w:sdtPr>
              <w:sdtEndPr/>
              <w:sdtContent>
                <w:r w:rsidR="004B3F4A" w:rsidRPr="00C543A7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C543A7">
                  <w:rPr>
                    <w:rFonts w:ascii="Verdana" w:hAnsi="Verdana"/>
                  </w:rPr>
                  <w:instrText xml:space="preserve"> FORMTEXT </w:instrText>
                </w:r>
                <w:r w:rsidR="004B3F4A" w:rsidRPr="00C543A7">
                  <w:rPr>
                    <w:rFonts w:ascii="Verdana" w:hAnsi="Verdana"/>
                  </w:rPr>
                </w:r>
                <w:r w:rsidR="004B3F4A" w:rsidRPr="00C543A7">
                  <w:rPr>
                    <w:rFonts w:ascii="Verdana" w:hAnsi="Verdana"/>
                  </w:rPr>
                  <w:fldChar w:fldCharType="separate"/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3330" w:type="dxa"/>
          </w:tcPr>
          <w:p w14:paraId="356427DC" w14:textId="77777777" w:rsidR="004B3F4A" w:rsidRDefault="004B3F4A" w:rsidP="00A429A7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4B3F4A" w14:paraId="630A6997" w14:textId="77777777" w:rsidTr="004B3F4A">
        <w:tc>
          <w:tcPr>
            <w:tcW w:w="1530" w:type="dxa"/>
          </w:tcPr>
          <w:p w14:paraId="3D03595B" w14:textId="77777777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1986282100"/>
                <w:placeholder>
                  <w:docPart w:val="9C5DA701CA1D44EF959709135BEEB11F"/>
                </w:placeholder>
              </w:sdtPr>
              <w:sdtEndPr/>
              <w:sdtContent>
                <w:r w:rsidR="004B3F4A" w:rsidRPr="005638AB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5638AB">
                  <w:rPr>
                    <w:rFonts w:ascii="Verdana" w:hAnsi="Verdana"/>
                  </w:rPr>
                  <w:instrText xml:space="preserve"> FORMTEXT </w:instrText>
                </w:r>
                <w:r w:rsidR="004B3F4A" w:rsidRPr="005638AB">
                  <w:rPr>
                    <w:rFonts w:ascii="Verdana" w:hAnsi="Verdana"/>
                  </w:rPr>
                </w:r>
                <w:r w:rsidR="004B3F4A" w:rsidRPr="005638AB">
                  <w:rPr>
                    <w:rFonts w:ascii="Verdana" w:hAnsi="Verdana"/>
                  </w:rPr>
                  <w:fldChar w:fldCharType="separate"/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2610" w:type="dxa"/>
          </w:tcPr>
          <w:p w14:paraId="4487DF62" w14:textId="77777777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-1745942492"/>
                <w:placeholder>
                  <w:docPart w:val="70339B35CE7542F4A825D8C11E72D834"/>
                </w:placeholder>
              </w:sdtPr>
              <w:sdtEndPr/>
              <w:sdtContent>
                <w:r w:rsidR="004B3F4A" w:rsidRPr="00C543A7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C543A7">
                  <w:rPr>
                    <w:rFonts w:ascii="Verdana" w:hAnsi="Verdana"/>
                  </w:rPr>
                  <w:instrText xml:space="preserve"> FORMTEXT </w:instrText>
                </w:r>
                <w:r w:rsidR="004B3F4A" w:rsidRPr="00C543A7">
                  <w:rPr>
                    <w:rFonts w:ascii="Verdana" w:hAnsi="Verdana"/>
                  </w:rPr>
                </w:r>
                <w:r w:rsidR="004B3F4A" w:rsidRPr="00C543A7">
                  <w:rPr>
                    <w:rFonts w:ascii="Verdana" w:hAnsi="Verdana"/>
                  </w:rPr>
                  <w:fldChar w:fldCharType="separate"/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2070" w:type="dxa"/>
          </w:tcPr>
          <w:p w14:paraId="145D795A" w14:textId="77777777" w:rsidR="004B3F4A" w:rsidRDefault="004B3F4A" w:rsidP="00A429A7">
            <w:pPr>
              <w:spacing w:before="80" w:after="80"/>
              <w:rPr>
                <w:rFonts w:ascii="Verdana" w:hAnsi="Verdana"/>
              </w:rPr>
            </w:pPr>
          </w:p>
        </w:tc>
        <w:tc>
          <w:tcPr>
            <w:tcW w:w="3150" w:type="dxa"/>
          </w:tcPr>
          <w:p w14:paraId="2B919EF3" w14:textId="419F3914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767970892"/>
                <w:placeholder>
                  <w:docPart w:val="A20E603FABA1496B90ECB645E569BBD4"/>
                </w:placeholder>
              </w:sdtPr>
              <w:sdtEndPr/>
              <w:sdtContent>
                <w:r w:rsidR="004B3F4A" w:rsidRPr="00C543A7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C543A7">
                  <w:rPr>
                    <w:rFonts w:ascii="Verdana" w:hAnsi="Verdana"/>
                  </w:rPr>
                  <w:instrText xml:space="preserve"> FORMTEXT </w:instrText>
                </w:r>
                <w:r w:rsidR="004B3F4A" w:rsidRPr="00C543A7">
                  <w:rPr>
                    <w:rFonts w:ascii="Verdana" w:hAnsi="Verdana"/>
                  </w:rPr>
                </w:r>
                <w:r w:rsidR="004B3F4A" w:rsidRPr="00C543A7">
                  <w:rPr>
                    <w:rFonts w:ascii="Verdana" w:hAnsi="Verdana"/>
                  </w:rPr>
                  <w:fldChar w:fldCharType="separate"/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3330" w:type="dxa"/>
          </w:tcPr>
          <w:p w14:paraId="0C8B9CC8" w14:textId="77777777" w:rsidR="004B3F4A" w:rsidRDefault="004B3F4A" w:rsidP="00A429A7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4B3F4A" w14:paraId="14D769AF" w14:textId="77777777" w:rsidTr="004B3F4A">
        <w:tc>
          <w:tcPr>
            <w:tcW w:w="1530" w:type="dxa"/>
          </w:tcPr>
          <w:p w14:paraId="2181A3E5" w14:textId="77777777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36555156"/>
                <w:placeholder>
                  <w:docPart w:val="CBB92624DADA411D9467B7F058B99DD3"/>
                </w:placeholder>
              </w:sdtPr>
              <w:sdtEndPr/>
              <w:sdtContent>
                <w:r w:rsidR="004B3F4A" w:rsidRPr="005638AB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5638AB">
                  <w:rPr>
                    <w:rFonts w:ascii="Verdana" w:hAnsi="Verdana"/>
                  </w:rPr>
                  <w:instrText xml:space="preserve"> FORMTEXT </w:instrText>
                </w:r>
                <w:r w:rsidR="004B3F4A" w:rsidRPr="005638AB">
                  <w:rPr>
                    <w:rFonts w:ascii="Verdana" w:hAnsi="Verdana"/>
                  </w:rPr>
                </w:r>
                <w:r w:rsidR="004B3F4A" w:rsidRPr="005638AB">
                  <w:rPr>
                    <w:rFonts w:ascii="Verdana" w:hAnsi="Verdana"/>
                  </w:rPr>
                  <w:fldChar w:fldCharType="separate"/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2610" w:type="dxa"/>
          </w:tcPr>
          <w:p w14:paraId="05793A19" w14:textId="77777777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-1960560227"/>
                <w:placeholder>
                  <w:docPart w:val="BAFE806A09974A2CAE79EF4503C8E493"/>
                </w:placeholder>
              </w:sdtPr>
              <w:sdtEndPr/>
              <w:sdtContent>
                <w:r w:rsidR="004B3F4A" w:rsidRPr="00C543A7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C543A7">
                  <w:rPr>
                    <w:rFonts w:ascii="Verdana" w:hAnsi="Verdana"/>
                  </w:rPr>
                  <w:instrText xml:space="preserve"> FORMTEXT </w:instrText>
                </w:r>
                <w:r w:rsidR="004B3F4A" w:rsidRPr="00C543A7">
                  <w:rPr>
                    <w:rFonts w:ascii="Verdana" w:hAnsi="Verdana"/>
                  </w:rPr>
                </w:r>
                <w:r w:rsidR="004B3F4A" w:rsidRPr="00C543A7">
                  <w:rPr>
                    <w:rFonts w:ascii="Verdana" w:hAnsi="Verdana"/>
                  </w:rPr>
                  <w:fldChar w:fldCharType="separate"/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2070" w:type="dxa"/>
          </w:tcPr>
          <w:p w14:paraId="20277B5D" w14:textId="77777777" w:rsidR="004B3F4A" w:rsidRDefault="004B3F4A" w:rsidP="00A429A7">
            <w:pPr>
              <w:spacing w:before="80" w:after="80"/>
              <w:rPr>
                <w:rFonts w:ascii="Verdana" w:hAnsi="Verdana"/>
              </w:rPr>
            </w:pPr>
          </w:p>
        </w:tc>
        <w:tc>
          <w:tcPr>
            <w:tcW w:w="3150" w:type="dxa"/>
          </w:tcPr>
          <w:p w14:paraId="16B68383" w14:textId="6105374D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-24646875"/>
                <w:placeholder>
                  <w:docPart w:val="760A50EC549F4DC590607FA10CDF9FF5"/>
                </w:placeholder>
              </w:sdtPr>
              <w:sdtEndPr/>
              <w:sdtContent>
                <w:r w:rsidR="004B3F4A" w:rsidRPr="00C543A7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C543A7">
                  <w:rPr>
                    <w:rFonts w:ascii="Verdana" w:hAnsi="Verdana"/>
                  </w:rPr>
                  <w:instrText xml:space="preserve"> FORMTEXT </w:instrText>
                </w:r>
                <w:r w:rsidR="004B3F4A" w:rsidRPr="00C543A7">
                  <w:rPr>
                    <w:rFonts w:ascii="Verdana" w:hAnsi="Verdana"/>
                  </w:rPr>
                </w:r>
                <w:r w:rsidR="004B3F4A" w:rsidRPr="00C543A7">
                  <w:rPr>
                    <w:rFonts w:ascii="Verdana" w:hAnsi="Verdana"/>
                  </w:rPr>
                  <w:fldChar w:fldCharType="separate"/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3330" w:type="dxa"/>
          </w:tcPr>
          <w:p w14:paraId="72DFF56E" w14:textId="77777777" w:rsidR="004B3F4A" w:rsidRDefault="004B3F4A" w:rsidP="00A429A7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4B3F4A" w14:paraId="24197074" w14:textId="77777777" w:rsidTr="004B3F4A">
        <w:tc>
          <w:tcPr>
            <w:tcW w:w="1530" w:type="dxa"/>
          </w:tcPr>
          <w:p w14:paraId="26FE27A2" w14:textId="77777777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-1256280825"/>
                <w:placeholder>
                  <w:docPart w:val="7CDFD0A95997410297CA16BE1B8CD22C"/>
                </w:placeholder>
              </w:sdtPr>
              <w:sdtEndPr/>
              <w:sdtContent>
                <w:r w:rsidR="004B3F4A" w:rsidRPr="005638AB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5638AB">
                  <w:rPr>
                    <w:rFonts w:ascii="Verdana" w:hAnsi="Verdana"/>
                  </w:rPr>
                  <w:instrText xml:space="preserve"> FORMTEXT </w:instrText>
                </w:r>
                <w:r w:rsidR="004B3F4A" w:rsidRPr="005638AB">
                  <w:rPr>
                    <w:rFonts w:ascii="Verdana" w:hAnsi="Verdana"/>
                  </w:rPr>
                </w:r>
                <w:r w:rsidR="004B3F4A" w:rsidRPr="005638AB">
                  <w:rPr>
                    <w:rFonts w:ascii="Verdana" w:hAnsi="Verdana"/>
                  </w:rPr>
                  <w:fldChar w:fldCharType="separate"/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2610" w:type="dxa"/>
          </w:tcPr>
          <w:p w14:paraId="7F432925" w14:textId="77777777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270058752"/>
                <w:placeholder>
                  <w:docPart w:val="CE11677E0157450983D316D8E20EBA47"/>
                </w:placeholder>
              </w:sdtPr>
              <w:sdtEndPr/>
              <w:sdtContent>
                <w:r w:rsidR="004B3F4A" w:rsidRPr="00C543A7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C543A7">
                  <w:rPr>
                    <w:rFonts w:ascii="Verdana" w:hAnsi="Verdana"/>
                  </w:rPr>
                  <w:instrText xml:space="preserve"> FORMTEXT </w:instrText>
                </w:r>
                <w:r w:rsidR="004B3F4A" w:rsidRPr="00C543A7">
                  <w:rPr>
                    <w:rFonts w:ascii="Verdana" w:hAnsi="Verdana"/>
                  </w:rPr>
                </w:r>
                <w:r w:rsidR="004B3F4A" w:rsidRPr="00C543A7">
                  <w:rPr>
                    <w:rFonts w:ascii="Verdana" w:hAnsi="Verdana"/>
                  </w:rPr>
                  <w:fldChar w:fldCharType="separate"/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2070" w:type="dxa"/>
          </w:tcPr>
          <w:p w14:paraId="11B92688" w14:textId="77777777" w:rsidR="004B3F4A" w:rsidRDefault="004B3F4A" w:rsidP="00A429A7">
            <w:pPr>
              <w:spacing w:before="80" w:after="80"/>
              <w:rPr>
                <w:rFonts w:ascii="Verdana" w:hAnsi="Verdana"/>
              </w:rPr>
            </w:pPr>
          </w:p>
        </w:tc>
        <w:tc>
          <w:tcPr>
            <w:tcW w:w="3150" w:type="dxa"/>
          </w:tcPr>
          <w:p w14:paraId="4E8E7297" w14:textId="25B451F7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1232279860"/>
                <w:placeholder>
                  <w:docPart w:val="DA97930AF6234FCEBB899415F808B962"/>
                </w:placeholder>
              </w:sdtPr>
              <w:sdtEndPr/>
              <w:sdtContent>
                <w:r w:rsidR="004B3F4A" w:rsidRPr="00C543A7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C543A7">
                  <w:rPr>
                    <w:rFonts w:ascii="Verdana" w:hAnsi="Verdana"/>
                  </w:rPr>
                  <w:instrText xml:space="preserve"> FORMTEXT </w:instrText>
                </w:r>
                <w:r w:rsidR="004B3F4A" w:rsidRPr="00C543A7">
                  <w:rPr>
                    <w:rFonts w:ascii="Verdana" w:hAnsi="Verdana"/>
                  </w:rPr>
                </w:r>
                <w:r w:rsidR="004B3F4A" w:rsidRPr="00C543A7">
                  <w:rPr>
                    <w:rFonts w:ascii="Verdana" w:hAnsi="Verdana"/>
                  </w:rPr>
                  <w:fldChar w:fldCharType="separate"/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3330" w:type="dxa"/>
          </w:tcPr>
          <w:p w14:paraId="49CEF853" w14:textId="77777777" w:rsidR="004B3F4A" w:rsidRDefault="004B3F4A" w:rsidP="00A429A7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4B3F4A" w14:paraId="771B79E0" w14:textId="77777777" w:rsidTr="004B3F4A">
        <w:tc>
          <w:tcPr>
            <w:tcW w:w="1530" w:type="dxa"/>
          </w:tcPr>
          <w:p w14:paraId="7EFBE5FB" w14:textId="77777777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-862048440"/>
                <w:placeholder>
                  <w:docPart w:val="053BB8E8E5C748CBAF5C93D8A6561B73"/>
                </w:placeholder>
              </w:sdtPr>
              <w:sdtEndPr/>
              <w:sdtContent>
                <w:r w:rsidR="004B3F4A" w:rsidRPr="005638AB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5638AB">
                  <w:rPr>
                    <w:rFonts w:ascii="Verdana" w:hAnsi="Verdana"/>
                  </w:rPr>
                  <w:instrText xml:space="preserve"> FORMTEXT </w:instrText>
                </w:r>
                <w:r w:rsidR="004B3F4A" w:rsidRPr="005638AB">
                  <w:rPr>
                    <w:rFonts w:ascii="Verdana" w:hAnsi="Verdana"/>
                  </w:rPr>
                </w:r>
                <w:r w:rsidR="004B3F4A" w:rsidRPr="005638AB">
                  <w:rPr>
                    <w:rFonts w:ascii="Verdana" w:hAnsi="Verdana"/>
                  </w:rPr>
                  <w:fldChar w:fldCharType="separate"/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2610" w:type="dxa"/>
          </w:tcPr>
          <w:p w14:paraId="20B2D834" w14:textId="77777777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-2038195098"/>
                <w:placeholder>
                  <w:docPart w:val="25B4849A337E4F08AECA2EBADE8B90AC"/>
                </w:placeholder>
              </w:sdtPr>
              <w:sdtEndPr/>
              <w:sdtContent>
                <w:r w:rsidR="004B3F4A" w:rsidRPr="00C543A7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C543A7">
                  <w:rPr>
                    <w:rFonts w:ascii="Verdana" w:hAnsi="Verdana"/>
                  </w:rPr>
                  <w:instrText xml:space="preserve"> FORMTEXT </w:instrText>
                </w:r>
                <w:r w:rsidR="004B3F4A" w:rsidRPr="00C543A7">
                  <w:rPr>
                    <w:rFonts w:ascii="Verdana" w:hAnsi="Verdana"/>
                  </w:rPr>
                </w:r>
                <w:r w:rsidR="004B3F4A" w:rsidRPr="00C543A7">
                  <w:rPr>
                    <w:rFonts w:ascii="Verdana" w:hAnsi="Verdana"/>
                  </w:rPr>
                  <w:fldChar w:fldCharType="separate"/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2070" w:type="dxa"/>
          </w:tcPr>
          <w:p w14:paraId="56FEEE19" w14:textId="77777777" w:rsidR="004B3F4A" w:rsidRDefault="004B3F4A" w:rsidP="00A429A7">
            <w:pPr>
              <w:spacing w:before="80" w:after="80"/>
              <w:rPr>
                <w:rFonts w:ascii="Verdana" w:hAnsi="Verdana"/>
              </w:rPr>
            </w:pPr>
          </w:p>
        </w:tc>
        <w:tc>
          <w:tcPr>
            <w:tcW w:w="3150" w:type="dxa"/>
          </w:tcPr>
          <w:p w14:paraId="081D0CD9" w14:textId="0707F2EC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969943108"/>
                <w:placeholder>
                  <w:docPart w:val="B97B168F894A4660BEB2BDFBC6417DCD"/>
                </w:placeholder>
              </w:sdtPr>
              <w:sdtEndPr/>
              <w:sdtContent>
                <w:r w:rsidR="004B3F4A" w:rsidRPr="00C543A7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C543A7">
                  <w:rPr>
                    <w:rFonts w:ascii="Verdana" w:hAnsi="Verdana"/>
                  </w:rPr>
                  <w:instrText xml:space="preserve"> FORMTEXT </w:instrText>
                </w:r>
                <w:r w:rsidR="004B3F4A" w:rsidRPr="00C543A7">
                  <w:rPr>
                    <w:rFonts w:ascii="Verdana" w:hAnsi="Verdana"/>
                  </w:rPr>
                </w:r>
                <w:r w:rsidR="004B3F4A" w:rsidRPr="00C543A7">
                  <w:rPr>
                    <w:rFonts w:ascii="Verdana" w:hAnsi="Verdana"/>
                  </w:rPr>
                  <w:fldChar w:fldCharType="separate"/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3330" w:type="dxa"/>
          </w:tcPr>
          <w:p w14:paraId="5D829F05" w14:textId="77777777" w:rsidR="004B3F4A" w:rsidRDefault="004B3F4A" w:rsidP="00A429A7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4B3F4A" w14:paraId="15FF53D0" w14:textId="77777777" w:rsidTr="004B3F4A">
        <w:tc>
          <w:tcPr>
            <w:tcW w:w="1530" w:type="dxa"/>
          </w:tcPr>
          <w:p w14:paraId="741F7843" w14:textId="77777777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-649368016"/>
                <w:placeholder>
                  <w:docPart w:val="EE88A71BEC844A7AB8062A2F14358111"/>
                </w:placeholder>
              </w:sdtPr>
              <w:sdtEndPr/>
              <w:sdtContent>
                <w:r w:rsidR="004B3F4A" w:rsidRPr="005638AB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5638AB">
                  <w:rPr>
                    <w:rFonts w:ascii="Verdana" w:hAnsi="Verdana"/>
                  </w:rPr>
                  <w:instrText xml:space="preserve"> FORMTEXT </w:instrText>
                </w:r>
                <w:r w:rsidR="004B3F4A" w:rsidRPr="005638AB">
                  <w:rPr>
                    <w:rFonts w:ascii="Verdana" w:hAnsi="Verdana"/>
                  </w:rPr>
                </w:r>
                <w:r w:rsidR="004B3F4A" w:rsidRPr="005638AB">
                  <w:rPr>
                    <w:rFonts w:ascii="Verdana" w:hAnsi="Verdana"/>
                  </w:rPr>
                  <w:fldChar w:fldCharType="separate"/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2610" w:type="dxa"/>
          </w:tcPr>
          <w:p w14:paraId="7655A623" w14:textId="77777777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1402252933"/>
                <w:placeholder>
                  <w:docPart w:val="AF2171BBD002413AB281D9D61F14ED52"/>
                </w:placeholder>
              </w:sdtPr>
              <w:sdtEndPr/>
              <w:sdtContent>
                <w:r w:rsidR="004B3F4A" w:rsidRPr="00C543A7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C543A7">
                  <w:rPr>
                    <w:rFonts w:ascii="Verdana" w:hAnsi="Verdana"/>
                  </w:rPr>
                  <w:instrText xml:space="preserve"> FORMTEXT </w:instrText>
                </w:r>
                <w:r w:rsidR="004B3F4A" w:rsidRPr="00C543A7">
                  <w:rPr>
                    <w:rFonts w:ascii="Verdana" w:hAnsi="Verdana"/>
                  </w:rPr>
                </w:r>
                <w:r w:rsidR="004B3F4A" w:rsidRPr="00C543A7">
                  <w:rPr>
                    <w:rFonts w:ascii="Verdana" w:hAnsi="Verdana"/>
                  </w:rPr>
                  <w:fldChar w:fldCharType="separate"/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2070" w:type="dxa"/>
          </w:tcPr>
          <w:p w14:paraId="7CA64567" w14:textId="77777777" w:rsidR="004B3F4A" w:rsidRDefault="004B3F4A" w:rsidP="00A429A7">
            <w:pPr>
              <w:spacing w:before="80" w:after="80"/>
              <w:rPr>
                <w:rFonts w:ascii="Verdana" w:hAnsi="Verdana"/>
              </w:rPr>
            </w:pPr>
          </w:p>
        </w:tc>
        <w:tc>
          <w:tcPr>
            <w:tcW w:w="3150" w:type="dxa"/>
          </w:tcPr>
          <w:p w14:paraId="4ED37A09" w14:textId="0D010EED" w:rsidR="004B3F4A" w:rsidRDefault="000B42F5" w:rsidP="00A429A7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-438375602"/>
                <w:placeholder>
                  <w:docPart w:val="C4ECE26D6B6A44548659F823EE43F6CB"/>
                </w:placeholder>
              </w:sdtPr>
              <w:sdtEndPr/>
              <w:sdtContent>
                <w:r w:rsidR="004B3F4A" w:rsidRPr="00C543A7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C543A7">
                  <w:rPr>
                    <w:rFonts w:ascii="Verdana" w:hAnsi="Verdana"/>
                  </w:rPr>
                  <w:instrText xml:space="preserve"> FORMTEXT </w:instrText>
                </w:r>
                <w:r w:rsidR="004B3F4A" w:rsidRPr="00C543A7">
                  <w:rPr>
                    <w:rFonts w:ascii="Verdana" w:hAnsi="Verdana"/>
                  </w:rPr>
                </w:r>
                <w:r w:rsidR="004B3F4A" w:rsidRPr="00C543A7">
                  <w:rPr>
                    <w:rFonts w:ascii="Verdana" w:hAnsi="Verdana"/>
                  </w:rPr>
                  <w:fldChar w:fldCharType="separate"/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3330" w:type="dxa"/>
          </w:tcPr>
          <w:p w14:paraId="21FD85B6" w14:textId="77777777" w:rsidR="004B3F4A" w:rsidRDefault="004B3F4A" w:rsidP="00A429A7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4B3F4A" w14:paraId="49EDC937" w14:textId="77777777" w:rsidTr="004B3F4A">
        <w:tc>
          <w:tcPr>
            <w:tcW w:w="1530" w:type="dxa"/>
          </w:tcPr>
          <w:p w14:paraId="7F3F0AFB" w14:textId="77777777" w:rsidR="004B3F4A" w:rsidRDefault="000B42F5" w:rsidP="00CA7254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662740825"/>
                <w:placeholder>
                  <w:docPart w:val="F4BBD97177EA4D66B2623D2316AB2AA7"/>
                </w:placeholder>
              </w:sdtPr>
              <w:sdtEndPr/>
              <w:sdtContent>
                <w:r w:rsidR="004B3F4A" w:rsidRPr="005638AB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5638AB">
                  <w:rPr>
                    <w:rFonts w:ascii="Verdana" w:hAnsi="Verdana"/>
                  </w:rPr>
                  <w:instrText xml:space="preserve"> FORMTEXT </w:instrText>
                </w:r>
                <w:r w:rsidR="004B3F4A" w:rsidRPr="005638AB">
                  <w:rPr>
                    <w:rFonts w:ascii="Verdana" w:hAnsi="Verdana"/>
                  </w:rPr>
                </w:r>
                <w:r w:rsidR="004B3F4A" w:rsidRPr="005638AB">
                  <w:rPr>
                    <w:rFonts w:ascii="Verdana" w:hAnsi="Verdana"/>
                  </w:rPr>
                  <w:fldChar w:fldCharType="separate"/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2610" w:type="dxa"/>
          </w:tcPr>
          <w:p w14:paraId="309536C5" w14:textId="77777777" w:rsidR="004B3F4A" w:rsidRDefault="000B42F5" w:rsidP="00CA7254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2128970035"/>
                <w:placeholder>
                  <w:docPart w:val="38B0CB39D39842A68FA07DAB92C5173F"/>
                </w:placeholder>
              </w:sdtPr>
              <w:sdtEndPr/>
              <w:sdtContent>
                <w:r w:rsidR="004B3F4A" w:rsidRPr="00C543A7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C543A7">
                  <w:rPr>
                    <w:rFonts w:ascii="Verdana" w:hAnsi="Verdana"/>
                  </w:rPr>
                  <w:instrText xml:space="preserve"> FORMTEXT </w:instrText>
                </w:r>
                <w:r w:rsidR="004B3F4A" w:rsidRPr="00C543A7">
                  <w:rPr>
                    <w:rFonts w:ascii="Verdana" w:hAnsi="Verdana"/>
                  </w:rPr>
                </w:r>
                <w:r w:rsidR="004B3F4A" w:rsidRPr="00C543A7">
                  <w:rPr>
                    <w:rFonts w:ascii="Verdana" w:hAnsi="Verdana"/>
                  </w:rPr>
                  <w:fldChar w:fldCharType="separate"/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2070" w:type="dxa"/>
          </w:tcPr>
          <w:p w14:paraId="475EE649" w14:textId="77777777" w:rsidR="004B3F4A" w:rsidRDefault="004B3F4A" w:rsidP="00CA7254">
            <w:pPr>
              <w:spacing w:before="80" w:after="80"/>
              <w:rPr>
                <w:rFonts w:ascii="Verdana" w:hAnsi="Verdana"/>
              </w:rPr>
            </w:pPr>
          </w:p>
        </w:tc>
        <w:tc>
          <w:tcPr>
            <w:tcW w:w="3150" w:type="dxa"/>
          </w:tcPr>
          <w:p w14:paraId="6762F982" w14:textId="11C1802D" w:rsidR="004B3F4A" w:rsidRDefault="000B42F5" w:rsidP="00CA7254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-540276167"/>
                <w:placeholder>
                  <w:docPart w:val="A79CA50B5E4A4F69BC9AC81A4805526D"/>
                </w:placeholder>
              </w:sdtPr>
              <w:sdtEndPr/>
              <w:sdtContent>
                <w:r w:rsidR="004B3F4A" w:rsidRPr="00C543A7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C543A7">
                  <w:rPr>
                    <w:rFonts w:ascii="Verdana" w:hAnsi="Verdana"/>
                  </w:rPr>
                  <w:instrText xml:space="preserve"> FORMTEXT </w:instrText>
                </w:r>
                <w:r w:rsidR="004B3F4A" w:rsidRPr="00C543A7">
                  <w:rPr>
                    <w:rFonts w:ascii="Verdana" w:hAnsi="Verdana"/>
                  </w:rPr>
                </w:r>
                <w:r w:rsidR="004B3F4A" w:rsidRPr="00C543A7">
                  <w:rPr>
                    <w:rFonts w:ascii="Verdana" w:hAnsi="Verdana"/>
                  </w:rPr>
                  <w:fldChar w:fldCharType="separate"/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3330" w:type="dxa"/>
          </w:tcPr>
          <w:p w14:paraId="5B0AD72D" w14:textId="77777777" w:rsidR="004B3F4A" w:rsidRDefault="004B3F4A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4B3F4A" w14:paraId="7E12EEEF" w14:textId="77777777" w:rsidTr="004B3F4A">
        <w:tc>
          <w:tcPr>
            <w:tcW w:w="1530" w:type="dxa"/>
          </w:tcPr>
          <w:p w14:paraId="424D2416" w14:textId="77777777" w:rsidR="004B3F4A" w:rsidRDefault="000B42F5" w:rsidP="00CA7254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-83456798"/>
                <w:placeholder>
                  <w:docPart w:val="0A4266880C004F3D8ADAEE383439A0BD"/>
                </w:placeholder>
              </w:sdtPr>
              <w:sdtEndPr/>
              <w:sdtContent>
                <w:r w:rsidR="004B3F4A" w:rsidRPr="005638AB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5638AB">
                  <w:rPr>
                    <w:rFonts w:ascii="Verdana" w:hAnsi="Verdana"/>
                  </w:rPr>
                  <w:instrText xml:space="preserve"> FORMTEXT </w:instrText>
                </w:r>
                <w:r w:rsidR="004B3F4A" w:rsidRPr="005638AB">
                  <w:rPr>
                    <w:rFonts w:ascii="Verdana" w:hAnsi="Verdana"/>
                  </w:rPr>
                </w:r>
                <w:r w:rsidR="004B3F4A" w:rsidRPr="005638AB">
                  <w:rPr>
                    <w:rFonts w:ascii="Verdana" w:hAnsi="Verdana"/>
                  </w:rPr>
                  <w:fldChar w:fldCharType="separate"/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t> </w:t>
                </w:r>
                <w:r w:rsidR="004B3F4A" w:rsidRPr="005638AB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2610" w:type="dxa"/>
          </w:tcPr>
          <w:p w14:paraId="246E496B" w14:textId="77777777" w:rsidR="004B3F4A" w:rsidRDefault="000B42F5" w:rsidP="00CA7254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447663249"/>
                <w:placeholder>
                  <w:docPart w:val="D1B8FB9C591846248F5B7BF67454AD62"/>
                </w:placeholder>
              </w:sdtPr>
              <w:sdtEndPr/>
              <w:sdtContent>
                <w:r w:rsidR="004B3F4A" w:rsidRPr="00C543A7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C543A7">
                  <w:rPr>
                    <w:rFonts w:ascii="Verdana" w:hAnsi="Verdana"/>
                  </w:rPr>
                  <w:instrText xml:space="preserve"> FORMTEXT </w:instrText>
                </w:r>
                <w:r w:rsidR="004B3F4A" w:rsidRPr="00C543A7">
                  <w:rPr>
                    <w:rFonts w:ascii="Verdana" w:hAnsi="Verdana"/>
                  </w:rPr>
                </w:r>
                <w:r w:rsidR="004B3F4A" w:rsidRPr="00C543A7">
                  <w:rPr>
                    <w:rFonts w:ascii="Verdana" w:hAnsi="Verdana"/>
                  </w:rPr>
                  <w:fldChar w:fldCharType="separate"/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2070" w:type="dxa"/>
          </w:tcPr>
          <w:p w14:paraId="2CFA7F62" w14:textId="77777777" w:rsidR="004B3F4A" w:rsidRDefault="004B3F4A" w:rsidP="00CA7254">
            <w:pPr>
              <w:spacing w:before="80" w:after="80"/>
              <w:rPr>
                <w:rFonts w:ascii="Verdana" w:hAnsi="Verdana"/>
              </w:rPr>
            </w:pPr>
          </w:p>
        </w:tc>
        <w:tc>
          <w:tcPr>
            <w:tcW w:w="3150" w:type="dxa"/>
          </w:tcPr>
          <w:p w14:paraId="36035727" w14:textId="1EB5513E" w:rsidR="004B3F4A" w:rsidRDefault="000B42F5" w:rsidP="00CA7254">
            <w:pPr>
              <w:spacing w:before="80" w:after="80"/>
            </w:pPr>
            <w:sdt>
              <w:sdtPr>
                <w:rPr>
                  <w:rFonts w:ascii="Verdana" w:hAnsi="Verdana"/>
                </w:rPr>
                <w:id w:val="1164507132"/>
                <w:placeholder>
                  <w:docPart w:val="44812037BAB14428AEE0F9788727D0FE"/>
                </w:placeholder>
              </w:sdtPr>
              <w:sdtEndPr/>
              <w:sdtContent>
                <w:r w:rsidR="004B3F4A" w:rsidRPr="00C543A7">
                  <w:rPr>
                    <w:rFonts w:ascii="Verdana" w:hAnsi="Verdana"/>
                  </w:rPr>
                  <w:fldChar w:fldCharType="begin">
                    <w:ffData>
                      <w:name w:val="Text2"/>
                      <w:enabled/>
                      <w:calcOnExit w:val="0"/>
                      <w:textInput/>
                    </w:ffData>
                  </w:fldChar>
                </w:r>
                <w:r w:rsidR="004B3F4A" w:rsidRPr="00C543A7">
                  <w:rPr>
                    <w:rFonts w:ascii="Verdana" w:hAnsi="Verdana"/>
                  </w:rPr>
                  <w:instrText xml:space="preserve"> FORMTEXT </w:instrText>
                </w:r>
                <w:r w:rsidR="004B3F4A" w:rsidRPr="00C543A7">
                  <w:rPr>
                    <w:rFonts w:ascii="Verdana" w:hAnsi="Verdana"/>
                  </w:rPr>
                </w:r>
                <w:r w:rsidR="004B3F4A" w:rsidRPr="00C543A7">
                  <w:rPr>
                    <w:rFonts w:ascii="Verdana" w:hAnsi="Verdana"/>
                  </w:rPr>
                  <w:fldChar w:fldCharType="separate"/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t> </w:t>
                </w:r>
                <w:r w:rsidR="004B3F4A" w:rsidRPr="00C543A7">
                  <w:rPr>
                    <w:rFonts w:ascii="Verdana" w:hAnsi="Verdana"/>
                  </w:rPr>
                  <w:fldChar w:fldCharType="end"/>
                </w:r>
              </w:sdtContent>
            </w:sdt>
          </w:p>
        </w:tc>
        <w:tc>
          <w:tcPr>
            <w:tcW w:w="3330" w:type="dxa"/>
          </w:tcPr>
          <w:p w14:paraId="39333F5F" w14:textId="77777777" w:rsidR="004B3F4A" w:rsidRDefault="004B3F4A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permEnd w:id="1072062508"/>
    </w:tbl>
    <w:p w14:paraId="37653558" w14:textId="77777777" w:rsidR="002A6BF8" w:rsidRDefault="002A6BF8" w:rsidP="00656247">
      <w:pPr>
        <w:spacing w:after="0" w:line="240" w:lineRule="auto"/>
        <w:rPr>
          <w:rFonts w:ascii="Verdana" w:hAnsi="Verdana"/>
          <w:b/>
        </w:rPr>
      </w:pPr>
    </w:p>
    <w:p w14:paraId="121BBE0C" w14:textId="77777777" w:rsidR="002A6BF8" w:rsidRPr="00656247" w:rsidRDefault="002A6BF8" w:rsidP="00656247">
      <w:pPr>
        <w:spacing w:after="0" w:line="240" w:lineRule="auto"/>
        <w:rPr>
          <w:rFonts w:ascii="Verdana" w:hAnsi="Verdana"/>
          <w:b/>
        </w:rPr>
      </w:pPr>
    </w:p>
    <w:p w14:paraId="4D5690C6" w14:textId="77777777" w:rsidR="00856824" w:rsidRPr="002961A7" w:rsidRDefault="001A6863" w:rsidP="007F6E1B">
      <w:pPr>
        <w:pStyle w:val="ListParagraph"/>
        <w:numPr>
          <w:ilvl w:val="0"/>
          <w:numId w:val="2"/>
        </w:numPr>
        <w:spacing w:after="0" w:line="240" w:lineRule="auto"/>
        <w:ind w:left="540" w:hanging="540"/>
        <w:contextualSpacing w:val="0"/>
        <w:rPr>
          <w:rFonts w:ascii="Verdana" w:hAnsi="Verdana"/>
          <w:b/>
        </w:rPr>
      </w:pPr>
      <w:r w:rsidRPr="002961A7">
        <w:rPr>
          <w:rFonts w:ascii="Verdana" w:hAnsi="Verdana"/>
          <w:b/>
        </w:rPr>
        <w:t xml:space="preserve">Return your completed </w:t>
      </w:r>
      <w:r w:rsidR="00F37ED3">
        <w:rPr>
          <w:rFonts w:ascii="Verdana" w:hAnsi="Verdana"/>
          <w:b/>
        </w:rPr>
        <w:t>training documentation</w:t>
      </w:r>
      <w:r w:rsidRPr="002961A7">
        <w:rPr>
          <w:rFonts w:ascii="Verdana" w:hAnsi="Verdana"/>
          <w:b/>
        </w:rPr>
        <w:t xml:space="preserve"> form </w:t>
      </w:r>
      <w:r w:rsidR="001A05CF">
        <w:rPr>
          <w:rFonts w:ascii="Verdana" w:hAnsi="Verdana"/>
          <w:b/>
        </w:rPr>
        <w:t>to</w:t>
      </w:r>
      <w:r w:rsidRPr="002961A7">
        <w:rPr>
          <w:rFonts w:ascii="Verdana" w:hAnsi="Verdana"/>
          <w:b/>
        </w:rPr>
        <w:t>:</w:t>
      </w:r>
    </w:p>
    <w:p w14:paraId="0CFCE189" w14:textId="77777777" w:rsidR="00856824" w:rsidRPr="00856824" w:rsidRDefault="00856824" w:rsidP="007F6E1B">
      <w:pPr>
        <w:widowControl w:val="0"/>
        <w:spacing w:after="0" w:line="240" w:lineRule="auto"/>
        <w:ind w:left="1620" w:hanging="1080"/>
        <w:outlineLvl w:val="0"/>
        <w:rPr>
          <w:rFonts w:ascii="Verdana" w:eastAsia="Arial" w:hAnsi="Verdana" w:cs="Times New Roman"/>
        </w:rPr>
      </w:pPr>
      <w:r w:rsidRPr="00856824">
        <w:rPr>
          <w:rFonts w:ascii="Verdana" w:eastAsia="Arial" w:hAnsi="Verdana" w:cs="Arial"/>
          <w:b/>
          <w:bCs/>
          <w:spacing w:val="-1"/>
        </w:rPr>
        <w:t>E</w:t>
      </w:r>
      <w:r w:rsidRPr="00856824">
        <w:rPr>
          <w:rFonts w:ascii="Verdana" w:eastAsia="Arial" w:hAnsi="Verdana" w:cs="Arial"/>
          <w:b/>
          <w:bCs/>
        </w:rPr>
        <w:t>mai</w:t>
      </w:r>
      <w:r w:rsidRPr="00856824">
        <w:rPr>
          <w:rFonts w:ascii="Verdana" w:eastAsia="Arial" w:hAnsi="Verdana" w:cs="Arial"/>
          <w:b/>
          <w:bCs/>
          <w:spacing w:val="-2"/>
        </w:rPr>
        <w:t>l</w:t>
      </w:r>
      <w:r w:rsidR="00894EB9">
        <w:rPr>
          <w:rFonts w:ascii="Verdana" w:eastAsia="Arial" w:hAnsi="Verdana" w:cs="Arial"/>
          <w:b/>
          <w:bCs/>
        </w:rPr>
        <w:t>:</w:t>
      </w:r>
      <w:r w:rsidR="00894EB9">
        <w:rPr>
          <w:rFonts w:ascii="Verdana" w:eastAsia="Arial" w:hAnsi="Verdana" w:cs="Arial"/>
          <w:b/>
          <w:bCs/>
        </w:rPr>
        <w:tab/>
      </w:r>
      <w:hyperlink r:id="rId10" w:history="1">
        <w:r w:rsidR="001E2663" w:rsidRPr="00762FAD">
          <w:rPr>
            <w:rStyle w:val="Hyperlink"/>
            <w:rFonts w:ascii="Verdana" w:hAnsi="Verdana"/>
          </w:rPr>
          <w:t>WAWICTraining@doh.wa.gov</w:t>
        </w:r>
      </w:hyperlink>
    </w:p>
    <w:p w14:paraId="5C6503EF" w14:textId="77777777" w:rsidR="00894EB9" w:rsidRPr="00856824" w:rsidRDefault="00894EB9" w:rsidP="007F6E1B">
      <w:pPr>
        <w:widowControl w:val="0"/>
        <w:tabs>
          <w:tab w:val="left" w:pos="1306"/>
        </w:tabs>
        <w:spacing w:after="0" w:line="252" w:lineRule="exact"/>
        <w:ind w:left="540"/>
        <w:rPr>
          <w:rFonts w:ascii="Verdana" w:eastAsia="Arial" w:hAnsi="Verdana" w:cs="Times New Roman"/>
        </w:rPr>
      </w:pPr>
      <w:r w:rsidRPr="00894EB9">
        <w:rPr>
          <w:rFonts w:ascii="Calibri" w:eastAsia="Calibri" w:hAnsi="Calibri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8C28E7E" wp14:editId="0AE15B95">
                <wp:simplePos x="0" y="0"/>
                <wp:positionH relativeFrom="margin">
                  <wp:posOffset>-592667</wp:posOffset>
                </wp:positionH>
                <wp:positionV relativeFrom="paragraph">
                  <wp:posOffset>235585</wp:posOffset>
                </wp:positionV>
                <wp:extent cx="1687830" cy="70612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7830" cy="706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90FE4B9" w14:textId="77777777" w:rsidR="00894EB9" w:rsidRDefault="00894EB9" w:rsidP="00894EB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28E7E" id="Text Box 18" o:spid="_x0000_s1027" type="#_x0000_t202" style="position:absolute;left:0;text-align:left;margin-left:-46.65pt;margin-top:18.55pt;width:132.9pt;height:55.6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" filled="f" stroked="f" strokeweight=".5pt">
                <v:textbox>
                  <w:txbxContent>
                    <w:p w14:paraId="490FE4B9" w14:textId="77777777" w:rsidR="00894EB9" w:rsidRDefault="00894EB9" w:rsidP="00894EB9"/>
                  </w:txbxContent>
                </v:textbox>
                <w10:wrap anchorx="margin"/>
              </v:shape>
            </w:pict>
          </mc:Fallback>
        </mc:AlternateContent>
      </w:r>
      <w:r w:rsidR="001A05CF" w:rsidRPr="00856824">
        <w:rPr>
          <w:rFonts w:ascii="Verdana" w:eastAsia="Arial" w:hAnsi="Verdana" w:cs="Times New Roman"/>
        </w:rPr>
        <w:t xml:space="preserve"> </w:t>
      </w:r>
    </w:p>
    <w:p w14:paraId="2A54C663" w14:textId="2C2EE05A" w:rsidR="001A6863" w:rsidRPr="001A6863" w:rsidRDefault="00F356E0" w:rsidP="001A6863">
      <w:pPr>
        <w:ind w:left="360"/>
        <w:rPr>
          <w:rFonts w:ascii="Verdana" w:hAnsi="Verdana"/>
        </w:rPr>
      </w:pPr>
      <w:r w:rsidRPr="003440B4">
        <w:rPr>
          <w:rFonts w:ascii="Arial" w:eastAsia="Calibri" w:hAnsi="Arial" w:cs="Arial"/>
          <w:noProof/>
        </w:rPr>
        <w:drawing>
          <wp:anchor distT="0" distB="0" distL="114300" distR="114300" simplePos="0" relativeHeight="251703296" behindDoc="0" locked="0" layoutInCell="1" allowOverlap="1" wp14:anchorId="1D61AFF1" wp14:editId="675BF756">
            <wp:simplePos x="0" y="0"/>
            <wp:positionH relativeFrom="margin">
              <wp:posOffset>-1179</wp:posOffset>
            </wp:positionH>
            <wp:positionV relativeFrom="paragraph">
              <wp:posOffset>1607185</wp:posOffset>
            </wp:positionV>
            <wp:extent cx="1420585" cy="417819"/>
            <wp:effectExtent l="0" t="0" r="0" b="1905"/>
            <wp:wrapNone/>
            <wp:docPr id="3" name="Picture 3" descr="A close-up of a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-up of a 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0585" cy="417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4753" w:rsidRPr="00224753"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99200" behindDoc="0" locked="0" layoutInCell="1" allowOverlap="1" wp14:anchorId="02831483" wp14:editId="79B68D99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10044430" cy="9906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94"/>
                    <a:stretch/>
                  </pic:blipFill>
                  <pic:spPr bwMode="auto">
                    <a:xfrm>
                      <a:off x="0" y="0"/>
                      <a:ext cx="1004443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2A51" w:rsidRPr="00894EB9">
        <w:rPr>
          <w:rFonts w:ascii="Verdana" w:hAnsi="Verdana"/>
          <w:noProof/>
        </w:rPr>
        <mc:AlternateContent>
          <mc:Choice Requires="wps">
            <w:drawing>
              <wp:anchor distT="45720" distB="45720" distL="114300" distR="114300" simplePos="0" relativeHeight="251695104" behindDoc="0" locked="1" layoutInCell="1" allowOverlap="1" wp14:anchorId="5E2D0A47" wp14:editId="4EF6E2C0">
                <wp:simplePos x="0" y="0"/>
                <wp:positionH relativeFrom="margin">
                  <wp:align>left</wp:align>
                </wp:positionH>
                <wp:positionV relativeFrom="page">
                  <wp:posOffset>6327775</wp:posOffset>
                </wp:positionV>
                <wp:extent cx="1892300" cy="264795"/>
                <wp:effectExtent l="0" t="0" r="0" b="190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2300" cy="2647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77B406" w14:textId="1A7B05EF" w:rsidR="00894EB9" w:rsidRPr="00894EB9" w:rsidRDefault="00894EB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894EB9">
                              <w:rPr>
                                <w:sz w:val="20"/>
                                <w:szCs w:val="20"/>
                              </w:rPr>
                              <w:t>DOH 960-</w:t>
                            </w:r>
                            <w:r w:rsidR="00F37ED3">
                              <w:rPr>
                                <w:sz w:val="20"/>
                                <w:szCs w:val="20"/>
                              </w:rPr>
                              <w:t>348</w:t>
                            </w:r>
                            <w:r w:rsidRPr="00894EB9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356E0">
                              <w:rPr>
                                <w:sz w:val="20"/>
                                <w:szCs w:val="20"/>
                              </w:rPr>
                              <w:t>April</w:t>
                            </w:r>
                            <w:r w:rsidR="00224753">
                              <w:rPr>
                                <w:sz w:val="20"/>
                                <w:szCs w:val="20"/>
                              </w:rPr>
                              <w:t xml:space="preserve"> 202</w:t>
                            </w:r>
                            <w:r w:rsidR="00F356E0">
                              <w:rPr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2D0A47" id="_x0000_s1028" type="#_x0000_t202" style="position:absolute;left:0;text-align:left;margin-left:0;margin-top:498.25pt;width:149pt;height:20.85pt;z-index:2516951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" filled="f" stroked="f">
                <v:textbox>
                  <w:txbxContent>
                    <w:p w14:paraId="3277B406" w14:textId="1A7B05EF" w:rsidR="00894EB9" w:rsidRPr="00894EB9" w:rsidRDefault="00894EB9">
                      <w:pPr>
                        <w:rPr>
                          <w:sz w:val="20"/>
                          <w:szCs w:val="20"/>
                        </w:rPr>
                      </w:pPr>
                      <w:r w:rsidRPr="00894EB9">
                        <w:rPr>
                          <w:sz w:val="20"/>
                          <w:szCs w:val="20"/>
                        </w:rPr>
                        <w:t>DOH 960-</w:t>
                      </w:r>
                      <w:r w:rsidR="00F37ED3">
                        <w:rPr>
                          <w:sz w:val="20"/>
                          <w:szCs w:val="20"/>
                        </w:rPr>
                        <w:t>348</w:t>
                      </w:r>
                      <w:r w:rsidRPr="00894EB9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F356E0">
                        <w:rPr>
                          <w:sz w:val="20"/>
                          <w:szCs w:val="20"/>
                        </w:rPr>
                        <w:t>April</w:t>
                      </w:r>
                      <w:r w:rsidR="00224753">
                        <w:rPr>
                          <w:sz w:val="20"/>
                          <w:szCs w:val="20"/>
                        </w:rPr>
                        <w:t xml:space="preserve"> 202</w:t>
                      </w:r>
                      <w:r w:rsidR="00F356E0">
                        <w:rPr>
                          <w:sz w:val="20"/>
                          <w:szCs w:val="20"/>
                        </w:rPr>
                        <w:t>3</w:t>
                      </w:r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656247">
        <w:rPr>
          <w:noProof/>
        </w:rPr>
        <w:drawing>
          <wp:anchor distT="0" distB="0" distL="114300" distR="114300" simplePos="0" relativeHeight="251678720" behindDoc="0" locked="1" layoutInCell="1" allowOverlap="1" wp14:anchorId="1C0AC133" wp14:editId="63A289C2">
            <wp:simplePos x="0" y="0"/>
            <wp:positionH relativeFrom="page">
              <wp:posOffset>7938770</wp:posOffset>
            </wp:positionH>
            <wp:positionV relativeFrom="page">
              <wp:posOffset>4535805</wp:posOffset>
            </wp:positionV>
            <wp:extent cx="2093595" cy="2249170"/>
            <wp:effectExtent l="0" t="0" r="1905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upergraphic-bottom-right-corner.jpg"/>
                    <pic:cNvPicPr/>
                  </pic:nvPicPr>
                  <pic:blipFill>
                    <a:blip r:embed="rId13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595" cy="2249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A6863" w:rsidRPr="001A6863" w:rsidSect="00224753">
      <w:headerReference w:type="default" r:id="rId14"/>
      <w:pgSz w:w="15840" w:h="12240" w:orient="landscape"/>
      <w:pgMar w:top="1440" w:right="1296" w:bottom="540" w:left="1296" w:header="720" w:footer="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7870A" w14:textId="77777777" w:rsidR="00CB6ED2" w:rsidRDefault="00CB6ED2" w:rsidP="00844A9C">
      <w:pPr>
        <w:spacing w:after="0" w:line="240" w:lineRule="auto"/>
      </w:pPr>
      <w:r>
        <w:separator/>
      </w:r>
    </w:p>
  </w:endnote>
  <w:endnote w:type="continuationSeparator" w:id="0">
    <w:p w14:paraId="083B3917" w14:textId="77777777" w:rsidR="00CB6ED2" w:rsidRDefault="00CB6ED2" w:rsidP="00844A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BC0B6" w14:textId="77777777" w:rsidR="00CB6ED2" w:rsidRDefault="00CB6ED2" w:rsidP="00844A9C">
      <w:pPr>
        <w:spacing w:after="0" w:line="240" w:lineRule="auto"/>
      </w:pPr>
      <w:r>
        <w:separator/>
      </w:r>
    </w:p>
  </w:footnote>
  <w:footnote w:type="continuationSeparator" w:id="0">
    <w:p w14:paraId="60620316" w14:textId="77777777" w:rsidR="00CB6ED2" w:rsidRDefault="00CB6ED2" w:rsidP="00844A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E6E98" w14:textId="77777777" w:rsidR="00844A9C" w:rsidRDefault="00844A9C">
    <w:pPr>
      <w:pStyle w:val="Header"/>
    </w:pPr>
    <w:r>
      <w:rPr>
        <w:noProof/>
        <w:spacing w:val="-2"/>
      </w:rPr>
      <w:drawing>
        <wp:anchor distT="0" distB="0" distL="114300" distR="114300" simplePos="0" relativeHeight="251663360" behindDoc="0" locked="1" layoutInCell="1" allowOverlap="1" wp14:anchorId="2F3ED349" wp14:editId="183C7196">
          <wp:simplePos x="0" y="0"/>
          <wp:positionH relativeFrom="column">
            <wp:posOffset>-233680</wp:posOffset>
          </wp:positionH>
          <wp:positionV relativeFrom="topMargin">
            <wp:posOffset>190500</wp:posOffset>
          </wp:positionV>
          <wp:extent cx="675005" cy="548640"/>
          <wp:effectExtent l="0" t="0" r="0" b="3810"/>
          <wp:wrapNone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WIC_logo_purple_rgb.jpg"/>
                  <pic:cNvPicPr/>
                </pic:nvPicPr>
                <pic:blipFill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005" cy="548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04394">
      <w:rPr>
        <w:b/>
        <w:noProof/>
      </w:rPr>
      <mc:AlternateContent>
        <mc:Choice Requires="wps">
          <w:drawing>
            <wp:anchor distT="45720" distB="45720" distL="114300" distR="114300" simplePos="0" relativeHeight="251661312" behindDoc="0" locked="1" layoutInCell="1" allowOverlap="1" wp14:anchorId="61DE47B4" wp14:editId="2771B7C8">
              <wp:simplePos x="0" y="0"/>
              <wp:positionH relativeFrom="margin">
                <wp:posOffset>1248410</wp:posOffset>
              </wp:positionH>
              <wp:positionV relativeFrom="topMargin">
                <wp:posOffset>224790</wp:posOffset>
              </wp:positionV>
              <wp:extent cx="5915660" cy="548640"/>
              <wp:effectExtent l="0" t="0" r="0" b="3810"/>
              <wp:wrapNone/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15660" cy="5486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4F396D" w14:textId="77777777" w:rsidR="00844A9C" w:rsidRPr="00F04394" w:rsidRDefault="003F5218" w:rsidP="00844A9C">
                          <w:pPr>
                            <w:jc w:val="center"/>
                            <w:rPr>
                              <w:rFonts w:ascii="Verdana" w:hAnsi="Verdana"/>
                              <w:color w:val="FFFFFF" w:themeColor="background1"/>
                              <w:sz w:val="44"/>
                              <w:szCs w:val="44"/>
                              <w14:shadow w14:blurRad="50800" w14:dist="38100" w14:dir="0" w14:sx="100000" w14:sy="100000" w14:kx="0" w14:ky="0" w14:algn="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>
                            <w:rPr>
                              <w:rFonts w:ascii="Verdana" w:hAnsi="Verdana"/>
                              <w:color w:val="FFFFFF" w:themeColor="background1"/>
                              <w:sz w:val="44"/>
                              <w:szCs w:val="44"/>
                              <w14:shadow w14:blurRad="50800" w14:dist="38100" w14:dir="0" w14:sx="100000" w14:sy="100000" w14:kx="0" w14:ky="0" w14:algn="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 xml:space="preserve">Group </w:t>
                          </w:r>
                          <w:r w:rsidR="00844A9C" w:rsidRPr="00F04394">
                            <w:rPr>
                              <w:rFonts w:ascii="Verdana" w:hAnsi="Verdana"/>
                              <w:color w:val="FFFFFF" w:themeColor="background1"/>
                              <w:sz w:val="44"/>
                              <w:szCs w:val="44"/>
                              <w14:shadow w14:blurRad="50800" w14:dist="38100" w14:dir="0" w14:sx="100000" w14:sy="100000" w14:kx="0" w14:ky="0" w14:algn="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 xml:space="preserve">Training </w:t>
                          </w:r>
                          <w:r w:rsidR="00844A9C">
                            <w:rPr>
                              <w:rFonts w:ascii="Verdana" w:hAnsi="Verdana"/>
                              <w:color w:val="FFFFFF" w:themeColor="background1"/>
                              <w:sz w:val="44"/>
                              <w:szCs w:val="44"/>
                              <w14:shadow w14:blurRad="50800" w14:dist="38100" w14:dir="0" w14:sx="100000" w14:sy="100000" w14:kx="0" w14:ky="0" w14:algn="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Documentation</w:t>
                          </w:r>
                          <w:r w:rsidR="00844A9C" w:rsidRPr="00F04394">
                            <w:rPr>
                              <w:rFonts w:ascii="Verdana" w:hAnsi="Verdana"/>
                              <w:color w:val="FFFFFF" w:themeColor="background1"/>
                              <w:sz w:val="44"/>
                              <w:szCs w:val="44"/>
                              <w14:shadow w14:blurRad="50800" w14:dist="38100" w14:dir="0" w14:sx="100000" w14:sy="100000" w14:kx="0" w14:ky="0" w14:algn="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 xml:space="preserve">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DE47B4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98.3pt;margin-top:17.7pt;width:465.8pt;height:43.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" filled="f" stroked="f">
              <v:textbox>
                <w:txbxContent>
                  <w:p w14:paraId="3E4F396D" w14:textId="77777777" w:rsidR="00844A9C" w:rsidRPr="00F04394" w:rsidRDefault="003F5218" w:rsidP="00844A9C">
                    <w:pPr>
                      <w:jc w:val="center"/>
                      <w:rPr>
                        <w:rFonts w:ascii="Verdana" w:hAnsi="Verdana"/>
                        <w:color w:val="FFFFFF" w:themeColor="background1"/>
                        <w:sz w:val="44"/>
                        <w:szCs w:val="44"/>
                        <w14:shadow w14:blurRad="50800" w14:dist="38100" w14:dir="0" w14:sx="100000" w14:sy="100000" w14:kx="0" w14:ky="0" w14:algn="l">
                          <w14:srgbClr w14:val="000000">
                            <w14:alpha w14:val="60000"/>
                          </w14:srgbClr>
                        </w14:shadow>
                      </w:rPr>
                    </w:pPr>
                    <w:r>
                      <w:rPr>
                        <w:rFonts w:ascii="Verdana" w:hAnsi="Verdana"/>
                        <w:color w:val="FFFFFF" w:themeColor="background1"/>
                        <w:sz w:val="44"/>
                        <w:szCs w:val="44"/>
                        <w14:shadow w14:blurRad="50800" w14:dist="38100" w14:dir="0" w14:sx="100000" w14:sy="100000" w14:kx="0" w14:ky="0" w14:algn="l">
                          <w14:srgbClr w14:val="000000">
                            <w14:alpha w14:val="60000"/>
                          </w14:srgbClr>
                        </w14:shadow>
                      </w:rPr>
                      <w:t xml:space="preserve">Group </w:t>
                    </w:r>
                    <w:r w:rsidR="00844A9C" w:rsidRPr="00F04394">
                      <w:rPr>
                        <w:rFonts w:ascii="Verdana" w:hAnsi="Verdana"/>
                        <w:color w:val="FFFFFF" w:themeColor="background1"/>
                        <w:sz w:val="44"/>
                        <w:szCs w:val="44"/>
                        <w14:shadow w14:blurRad="50800" w14:dist="38100" w14:dir="0" w14:sx="100000" w14:sy="100000" w14:kx="0" w14:ky="0" w14:algn="l">
                          <w14:srgbClr w14:val="000000">
                            <w14:alpha w14:val="60000"/>
                          </w14:srgbClr>
                        </w14:shadow>
                      </w:rPr>
                      <w:t xml:space="preserve">Training </w:t>
                    </w:r>
                    <w:r w:rsidR="00844A9C">
                      <w:rPr>
                        <w:rFonts w:ascii="Verdana" w:hAnsi="Verdana"/>
                        <w:color w:val="FFFFFF" w:themeColor="background1"/>
                        <w:sz w:val="44"/>
                        <w:szCs w:val="44"/>
                        <w14:shadow w14:blurRad="50800" w14:dist="38100" w14:dir="0" w14:sx="100000" w14:sy="100000" w14:kx="0" w14:ky="0" w14:algn="l">
                          <w14:srgbClr w14:val="000000">
                            <w14:alpha w14:val="60000"/>
                          </w14:srgbClr>
                        </w14:shadow>
                      </w:rPr>
                      <w:t>Documentation</w:t>
                    </w:r>
                    <w:r w:rsidR="00844A9C" w:rsidRPr="00F04394">
                      <w:rPr>
                        <w:rFonts w:ascii="Verdana" w:hAnsi="Verdana"/>
                        <w:color w:val="FFFFFF" w:themeColor="background1"/>
                        <w:sz w:val="44"/>
                        <w:szCs w:val="44"/>
                        <w14:shadow w14:blurRad="50800" w14:dist="38100" w14:dir="0" w14:sx="100000" w14:sy="100000" w14:kx="0" w14:ky="0" w14:algn="l">
                          <w14:srgbClr w14:val="000000">
                            <w14:alpha w14:val="60000"/>
                          </w14:srgbClr>
                        </w14:shadow>
                      </w:rPr>
                      <w:t xml:space="preserve"> Form</w:t>
                    </w:r>
                  </w:p>
                </w:txbxContent>
              </v:textbox>
              <w10:wrap anchorx="margin" anchory="margin"/>
              <w10:anchorlock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50A44301" wp14:editId="48AB64EA">
              <wp:simplePos x="0" y="0"/>
              <wp:positionH relativeFrom="page">
                <wp:posOffset>0</wp:posOffset>
              </wp:positionH>
              <wp:positionV relativeFrom="page">
                <wp:posOffset>15240</wp:posOffset>
              </wp:positionV>
              <wp:extent cx="10058400" cy="786130"/>
              <wp:effectExtent l="0" t="0" r="0" b="0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786130"/>
                      </a:xfrm>
                      <a:prstGeom prst="rect">
                        <a:avLst/>
                      </a:prstGeom>
                      <a:solidFill>
                        <a:srgbClr val="70AD47">
                          <a:lumMod val="60000"/>
                          <a:lumOff val="40000"/>
                        </a:srgbClr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9503935" id="Rectangle 9" o:spid="_x0000_s1026" style="position:absolute;margin-left:0;margin-top:1.2pt;width:11in;height:61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" fillcolor="#a9d18e" stroked="f" strokeweight="1pt"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D75A5"/>
    <w:multiLevelType w:val="hybridMultilevel"/>
    <w:tmpl w:val="0A6C2E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2DF59EB"/>
    <w:multiLevelType w:val="hybridMultilevel"/>
    <w:tmpl w:val="86922A5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76B0CAE"/>
    <w:multiLevelType w:val="hybridMultilevel"/>
    <w:tmpl w:val="3782F46A"/>
    <w:lvl w:ilvl="0" w:tplc="4B6A88D4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AF3960"/>
    <w:multiLevelType w:val="hybridMultilevel"/>
    <w:tmpl w:val="205492AE"/>
    <w:lvl w:ilvl="0" w:tplc="DBF84C0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7D3D17"/>
    <w:multiLevelType w:val="hybridMultilevel"/>
    <w:tmpl w:val="DA440C7A"/>
    <w:lvl w:ilvl="0" w:tplc="7600758C">
      <w:start w:val="1"/>
      <w:numFmt w:val="bullet"/>
      <w:lvlText w:val="c"/>
      <w:lvlJc w:val="left"/>
      <w:pPr>
        <w:ind w:left="36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80827685">
    <w:abstractNumId w:val="3"/>
  </w:num>
  <w:num w:numId="2" w16cid:durableId="754715608">
    <w:abstractNumId w:val="2"/>
  </w:num>
  <w:num w:numId="3" w16cid:durableId="1876307405">
    <w:abstractNumId w:val="4"/>
  </w:num>
  <w:num w:numId="4" w16cid:durableId="1167863403">
    <w:abstractNumId w:val="1"/>
  </w:num>
  <w:num w:numId="5" w16cid:durableId="15740058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KKG5gl/nT/SrhYsEXizXi+G1B6BHQzUbirGZzv1KDg1QABFbuz446OJfBoND5TEfCW6aCaZO7AEymGShKmniPw==" w:salt="OtOTkHP4V5GhSyAwBGROhg=="/>
  <w:defaultTabStop w:val="720"/>
  <w:doNotShadeFormData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jc0NrAwN7G0NDFX0lEKTi0uzszPAykwrQUA/6FQriwAAAA="/>
  </w:docVars>
  <w:rsids>
    <w:rsidRoot w:val="005A5435"/>
    <w:rsid w:val="00094E01"/>
    <w:rsid w:val="000B42F5"/>
    <w:rsid w:val="000B74A1"/>
    <w:rsid w:val="000D547C"/>
    <w:rsid w:val="000F28BD"/>
    <w:rsid w:val="001650B6"/>
    <w:rsid w:val="00174550"/>
    <w:rsid w:val="00182A51"/>
    <w:rsid w:val="001A05CF"/>
    <w:rsid w:val="001A4ED5"/>
    <w:rsid w:val="001A6863"/>
    <w:rsid w:val="001D5F10"/>
    <w:rsid w:val="001E2663"/>
    <w:rsid w:val="001F22EE"/>
    <w:rsid w:val="00224753"/>
    <w:rsid w:val="00224D0F"/>
    <w:rsid w:val="00252AB9"/>
    <w:rsid w:val="00267288"/>
    <w:rsid w:val="002961A7"/>
    <w:rsid w:val="002A6BF8"/>
    <w:rsid w:val="002B1BBC"/>
    <w:rsid w:val="003327FF"/>
    <w:rsid w:val="003F5218"/>
    <w:rsid w:val="00464FC0"/>
    <w:rsid w:val="004652CA"/>
    <w:rsid w:val="004662C5"/>
    <w:rsid w:val="00480D7D"/>
    <w:rsid w:val="00481903"/>
    <w:rsid w:val="004B3F4A"/>
    <w:rsid w:val="004D0D50"/>
    <w:rsid w:val="004E3A14"/>
    <w:rsid w:val="004F2BEF"/>
    <w:rsid w:val="00573135"/>
    <w:rsid w:val="00586FF4"/>
    <w:rsid w:val="005A5435"/>
    <w:rsid w:val="005F1987"/>
    <w:rsid w:val="00604F77"/>
    <w:rsid w:val="006079B0"/>
    <w:rsid w:val="00620D65"/>
    <w:rsid w:val="00621038"/>
    <w:rsid w:val="00656247"/>
    <w:rsid w:val="00696A91"/>
    <w:rsid w:val="006970A0"/>
    <w:rsid w:val="006F26DC"/>
    <w:rsid w:val="00717770"/>
    <w:rsid w:val="0078403A"/>
    <w:rsid w:val="007843E7"/>
    <w:rsid w:val="007A26D3"/>
    <w:rsid w:val="007F082A"/>
    <w:rsid w:val="007F6E1B"/>
    <w:rsid w:val="008124D8"/>
    <w:rsid w:val="00825D23"/>
    <w:rsid w:val="00844658"/>
    <w:rsid w:val="00844A9C"/>
    <w:rsid w:val="00856824"/>
    <w:rsid w:val="00894EB9"/>
    <w:rsid w:val="009342FD"/>
    <w:rsid w:val="00946B4C"/>
    <w:rsid w:val="00960FDC"/>
    <w:rsid w:val="00966C00"/>
    <w:rsid w:val="00972179"/>
    <w:rsid w:val="009A23C9"/>
    <w:rsid w:val="009B09A2"/>
    <w:rsid w:val="009D06C4"/>
    <w:rsid w:val="00A13476"/>
    <w:rsid w:val="00A2728F"/>
    <w:rsid w:val="00A32117"/>
    <w:rsid w:val="00A429A7"/>
    <w:rsid w:val="00A72108"/>
    <w:rsid w:val="00A747EE"/>
    <w:rsid w:val="00AB1316"/>
    <w:rsid w:val="00AE391D"/>
    <w:rsid w:val="00AF4F51"/>
    <w:rsid w:val="00B02B59"/>
    <w:rsid w:val="00B76C98"/>
    <w:rsid w:val="00B955E7"/>
    <w:rsid w:val="00BA1468"/>
    <w:rsid w:val="00BF0C19"/>
    <w:rsid w:val="00BF27F8"/>
    <w:rsid w:val="00C02D04"/>
    <w:rsid w:val="00C039EC"/>
    <w:rsid w:val="00C11276"/>
    <w:rsid w:val="00C27EBB"/>
    <w:rsid w:val="00C42652"/>
    <w:rsid w:val="00C50ADF"/>
    <w:rsid w:val="00C603E0"/>
    <w:rsid w:val="00C81626"/>
    <w:rsid w:val="00CA47A7"/>
    <w:rsid w:val="00CB6ED2"/>
    <w:rsid w:val="00D37B7A"/>
    <w:rsid w:val="00DC3A3D"/>
    <w:rsid w:val="00E0536D"/>
    <w:rsid w:val="00E57A98"/>
    <w:rsid w:val="00EC650A"/>
    <w:rsid w:val="00F04394"/>
    <w:rsid w:val="00F20B92"/>
    <w:rsid w:val="00F22846"/>
    <w:rsid w:val="00F356E0"/>
    <w:rsid w:val="00F37DAC"/>
    <w:rsid w:val="00F37ED3"/>
    <w:rsid w:val="00FA010D"/>
    <w:rsid w:val="00FA6600"/>
    <w:rsid w:val="00FC0726"/>
    <w:rsid w:val="00FD3913"/>
    <w:rsid w:val="00FE6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5B9B0D1"/>
  <w15:chartTrackingRefBased/>
  <w15:docId w15:val="{8D362814-F19B-425F-8CDF-E7DADD52A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5435"/>
    <w:pPr>
      <w:ind w:left="720"/>
      <w:contextualSpacing/>
    </w:pPr>
  </w:style>
  <w:style w:type="table" w:styleId="TableGrid">
    <w:name w:val="Table Grid"/>
    <w:basedOn w:val="TableNormal"/>
    <w:uiPriority w:val="39"/>
    <w:rsid w:val="004652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AF4F51"/>
    <w:pPr>
      <w:widowControl w:val="0"/>
      <w:spacing w:after="0" w:line="240" w:lineRule="auto"/>
      <w:ind w:left="200"/>
    </w:pPr>
    <w:rPr>
      <w:rFonts w:ascii="Arial" w:eastAsia="Arial" w:hAnsi="Arial"/>
    </w:rPr>
  </w:style>
  <w:style w:type="character" w:customStyle="1" w:styleId="BodyTextChar">
    <w:name w:val="Body Text Char"/>
    <w:basedOn w:val="DefaultParagraphFont"/>
    <w:link w:val="BodyText"/>
    <w:uiPriority w:val="1"/>
    <w:rsid w:val="00AF4F51"/>
    <w:rPr>
      <w:rFonts w:ascii="Arial" w:eastAsia="Arial" w:hAnsi="Arial"/>
    </w:rPr>
  </w:style>
  <w:style w:type="character" w:styleId="Hyperlink">
    <w:name w:val="Hyperlink"/>
    <w:basedOn w:val="DefaultParagraphFont"/>
    <w:uiPriority w:val="99"/>
    <w:unhideWhenUsed/>
    <w:rsid w:val="00894EB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13476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F082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47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7E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4A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A9C"/>
  </w:style>
  <w:style w:type="paragraph" w:styleId="Footer">
    <w:name w:val="footer"/>
    <w:basedOn w:val="Normal"/>
    <w:link w:val="FooterChar"/>
    <w:uiPriority w:val="99"/>
    <w:unhideWhenUsed/>
    <w:rsid w:val="00844A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4A9C"/>
  </w:style>
  <w:style w:type="character" w:styleId="UnresolvedMention">
    <w:name w:val="Unresolved Mention"/>
    <w:basedOn w:val="DefaultParagraphFont"/>
    <w:uiPriority w:val="99"/>
    <w:semiHidden/>
    <w:unhideWhenUsed/>
    <w:rsid w:val="008124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wictraining@doh.wa.gov" TargetMode="Externa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WAWICTraining@doh.wa.gov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BE82368F46C4D86B7E56BE256270D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C8A08-8D68-4F6C-848B-23B69EA853FA}"/>
      </w:docPartPr>
      <w:docPartBody>
        <w:p w:rsidR="00D1249C" w:rsidRDefault="009B2BAC" w:rsidP="009B2BAC">
          <w:pPr>
            <w:pStyle w:val="4BE82368F46C4D86B7E56BE256270D82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2E0FFFF69B9C45A38A32D0A74061F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64D75-207D-41DC-B0AD-8681FE6C8EF5}"/>
      </w:docPartPr>
      <w:docPartBody>
        <w:p w:rsidR="00D1249C" w:rsidRDefault="009B2BAC" w:rsidP="009B2BAC">
          <w:pPr>
            <w:pStyle w:val="2E0FFFF69B9C45A38A32D0A74061F11B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3FB77B4486C549A6A35F24E6CC710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D3DAF-F3C9-44D2-990F-24E4D6B6366C}"/>
      </w:docPartPr>
      <w:docPartBody>
        <w:p w:rsidR="00D1249C" w:rsidRDefault="009B2BAC" w:rsidP="009B2BAC">
          <w:pPr>
            <w:pStyle w:val="3FB77B4486C549A6A35F24E6CC7105BD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5DFA3A637B74468C9378881E55D53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29351-917D-45EE-AC59-E899862DEC80}"/>
      </w:docPartPr>
      <w:docPartBody>
        <w:p w:rsidR="00D1249C" w:rsidRDefault="009B2BAC" w:rsidP="009B2BAC">
          <w:pPr>
            <w:pStyle w:val="5DFA3A637B74468C9378881E55D53738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3C54FCD0332C4E3CBBED44C638742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8289A-383B-433D-830F-817F06A45C9A}"/>
      </w:docPartPr>
      <w:docPartBody>
        <w:p w:rsidR="00D1249C" w:rsidRDefault="009B2BAC" w:rsidP="009B2BAC">
          <w:pPr>
            <w:pStyle w:val="3C54FCD0332C4E3CBBED44C638742544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8A14424C33FF4FC5BCE6DF4EAAE59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C46B40-3CDC-4021-9EA4-4DA61FCC090B}"/>
      </w:docPartPr>
      <w:docPartBody>
        <w:p w:rsidR="00D1249C" w:rsidRDefault="009B2BAC" w:rsidP="009B2BAC">
          <w:pPr>
            <w:pStyle w:val="8A14424C33FF4FC5BCE6DF4EAAE59855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9C5DA701CA1D44EF959709135BEEB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92BAD-DF82-424C-8BCD-BCE4083CC1CF}"/>
      </w:docPartPr>
      <w:docPartBody>
        <w:p w:rsidR="00D1249C" w:rsidRDefault="009B2BAC" w:rsidP="009B2BAC">
          <w:pPr>
            <w:pStyle w:val="9C5DA701CA1D44EF959709135BEEB11F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70339B35CE7542F4A825D8C11E72D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D8BC8-82A7-4DD7-9015-49FA38E351B0}"/>
      </w:docPartPr>
      <w:docPartBody>
        <w:p w:rsidR="00D1249C" w:rsidRDefault="009B2BAC" w:rsidP="009B2BAC">
          <w:pPr>
            <w:pStyle w:val="70339B35CE7542F4A825D8C11E72D834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A20E603FABA1496B90ECB645E569B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B9D0F-38C6-4DC7-A480-0A55EA1D20C7}"/>
      </w:docPartPr>
      <w:docPartBody>
        <w:p w:rsidR="00D1249C" w:rsidRDefault="009B2BAC" w:rsidP="009B2BAC">
          <w:pPr>
            <w:pStyle w:val="A20E603FABA1496B90ECB645E569BBD4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CBB92624DADA411D9467B7F058B99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130E5-5908-470D-B8A5-BA56D830337B}"/>
      </w:docPartPr>
      <w:docPartBody>
        <w:p w:rsidR="00D1249C" w:rsidRDefault="009B2BAC" w:rsidP="009B2BAC">
          <w:pPr>
            <w:pStyle w:val="CBB92624DADA411D9467B7F058B99DD3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BAFE806A09974A2CAE79EF4503C8E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1D49A0-27D0-4DC4-A902-F7CDD79133F6}"/>
      </w:docPartPr>
      <w:docPartBody>
        <w:p w:rsidR="00D1249C" w:rsidRDefault="009B2BAC" w:rsidP="009B2BAC">
          <w:pPr>
            <w:pStyle w:val="BAFE806A09974A2CAE79EF4503C8E493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760A50EC549F4DC590607FA10CDF9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44E01-D2D8-4077-807F-CCF536ECC2D6}"/>
      </w:docPartPr>
      <w:docPartBody>
        <w:p w:rsidR="00D1249C" w:rsidRDefault="009B2BAC" w:rsidP="009B2BAC">
          <w:pPr>
            <w:pStyle w:val="760A50EC549F4DC590607FA10CDF9FF5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7CDFD0A95997410297CA16BE1B8CD2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37241-030C-45A3-AC88-ED46201B9CB6}"/>
      </w:docPartPr>
      <w:docPartBody>
        <w:p w:rsidR="00D1249C" w:rsidRDefault="009B2BAC" w:rsidP="009B2BAC">
          <w:pPr>
            <w:pStyle w:val="7CDFD0A95997410297CA16BE1B8CD22C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CE11677E0157450983D316D8E20EBA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47590-5508-42FE-9791-C897F317D93F}"/>
      </w:docPartPr>
      <w:docPartBody>
        <w:p w:rsidR="00D1249C" w:rsidRDefault="009B2BAC" w:rsidP="009B2BAC">
          <w:pPr>
            <w:pStyle w:val="CE11677E0157450983D316D8E20EBA47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DA97930AF6234FCEBB899415F808B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16E94-E9D7-4583-B338-7345DBDD3351}"/>
      </w:docPartPr>
      <w:docPartBody>
        <w:p w:rsidR="00D1249C" w:rsidRDefault="009B2BAC" w:rsidP="009B2BAC">
          <w:pPr>
            <w:pStyle w:val="DA97930AF6234FCEBB899415F808B962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053BB8E8E5C748CBAF5C93D8A6561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9F2CB-C364-46DB-AFB5-A29F438E8417}"/>
      </w:docPartPr>
      <w:docPartBody>
        <w:p w:rsidR="00D1249C" w:rsidRDefault="009B2BAC" w:rsidP="009B2BAC">
          <w:pPr>
            <w:pStyle w:val="053BB8E8E5C748CBAF5C93D8A6561B73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25B4849A337E4F08AECA2EBADE8B9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E102BA-431F-4620-8213-56F5021FD111}"/>
      </w:docPartPr>
      <w:docPartBody>
        <w:p w:rsidR="00D1249C" w:rsidRDefault="009B2BAC" w:rsidP="009B2BAC">
          <w:pPr>
            <w:pStyle w:val="25B4849A337E4F08AECA2EBADE8B90AC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B97B168F894A4660BEB2BDFBC6417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27997-F30B-4D86-9F3B-4B152B8D8D4A}"/>
      </w:docPartPr>
      <w:docPartBody>
        <w:p w:rsidR="00D1249C" w:rsidRDefault="009B2BAC" w:rsidP="009B2BAC">
          <w:pPr>
            <w:pStyle w:val="B97B168F894A4660BEB2BDFBC6417DCD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EE88A71BEC844A7AB8062A2F14358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60E5E-671B-49CC-8B50-6E1B9717F51B}"/>
      </w:docPartPr>
      <w:docPartBody>
        <w:p w:rsidR="00D1249C" w:rsidRDefault="009B2BAC" w:rsidP="009B2BAC">
          <w:pPr>
            <w:pStyle w:val="EE88A71BEC844A7AB8062A2F14358111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AF2171BBD002413AB281D9D61F14ED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B5E1E-588C-4EE1-A5EE-1D96A56BA650}"/>
      </w:docPartPr>
      <w:docPartBody>
        <w:p w:rsidR="00D1249C" w:rsidRDefault="009B2BAC" w:rsidP="009B2BAC">
          <w:pPr>
            <w:pStyle w:val="AF2171BBD002413AB281D9D61F14ED52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C4ECE26D6B6A44548659F823EE43F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9E490-B546-4A63-AA2E-2EC02B48EE50}"/>
      </w:docPartPr>
      <w:docPartBody>
        <w:p w:rsidR="00D1249C" w:rsidRDefault="009B2BAC" w:rsidP="009B2BAC">
          <w:pPr>
            <w:pStyle w:val="C4ECE26D6B6A44548659F823EE43F6CB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F4BBD97177EA4D66B2623D2316AB2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DC813-1870-4E93-B9CE-88C43F419E2D}"/>
      </w:docPartPr>
      <w:docPartBody>
        <w:p w:rsidR="00D1249C" w:rsidRDefault="009B2BAC" w:rsidP="009B2BAC">
          <w:pPr>
            <w:pStyle w:val="F4BBD97177EA4D66B2623D2316AB2AA7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38B0CB39D39842A68FA07DAB92C51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ECAD5-3A74-421C-86C0-C148D77D7F4B}"/>
      </w:docPartPr>
      <w:docPartBody>
        <w:p w:rsidR="00D1249C" w:rsidRDefault="009B2BAC" w:rsidP="009B2BAC">
          <w:pPr>
            <w:pStyle w:val="38B0CB39D39842A68FA07DAB92C5173F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A79CA50B5E4A4F69BC9AC81A48055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60CFE1-7F20-43D9-B3DA-7CCCF7CCCCD7}"/>
      </w:docPartPr>
      <w:docPartBody>
        <w:p w:rsidR="00D1249C" w:rsidRDefault="009B2BAC" w:rsidP="009B2BAC">
          <w:pPr>
            <w:pStyle w:val="A79CA50B5E4A4F69BC9AC81A4805526D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0A4266880C004F3D8ADAEE383439A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1E4C9-41B5-4E76-98B8-FD3F673F3256}"/>
      </w:docPartPr>
      <w:docPartBody>
        <w:p w:rsidR="00D1249C" w:rsidRDefault="009B2BAC" w:rsidP="009B2BAC">
          <w:pPr>
            <w:pStyle w:val="0A4266880C004F3D8ADAEE383439A0BD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D1B8FB9C591846248F5B7BF67454AD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4DE1F-8FCE-4F23-BAA3-E53A9B5F1837}"/>
      </w:docPartPr>
      <w:docPartBody>
        <w:p w:rsidR="00D1249C" w:rsidRDefault="009B2BAC" w:rsidP="009B2BAC">
          <w:pPr>
            <w:pStyle w:val="D1B8FB9C591846248F5B7BF67454AD62"/>
          </w:pPr>
          <w:r w:rsidRPr="000A5683">
            <w:rPr>
              <w:rStyle w:val="PlaceholderText"/>
            </w:rPr>
            <w:t>Click here to enter text.</w:t>
          </w:r>
        </w:p>
      </w:docPartBody>
    </w:docPart>
    <w:docPart>
      <w:docPartPr>
        <w:name w:val="44812037BAB14428AEE0F9788727D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E3A99-C965-4532-8168-0BAFB9157731}"/>
      </w:docPartPr>
      <w:docPartBody>
        <w:p w:rsidR="00D1249C" w:rsidRDefault="009B2BAC" w:rsidP="009B2BAC">
          <w:pPr>
            <w:pStyle w:val="44812037BAB14428AEE0F9788727D0FE"/>
          </w:pPr>
          <w:r w:rsidRPr="000A568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5EC1"/>
    <w:rsid w:val="001764CE"/>
    <w:rsid w:val="001D5A2F"/>
    <w:rsid w:val="001F1CBA"/>
    <w:rsid w:val="00294BAC"/>
    <w:rsid w:val="0030343D"/>
    <w:rsid w:val="00644403"/>
    <w:rsid w:val="00853B48"/>
    <w:rsid w:val="008547BF"/>
    <w:rsid w:val="00885EC1"/>
    <w:rsid w:val="009B2BAC"/>
    <w:rsid w:val="00AB7BF0"/>
    <w:rsid w:val="00B47D5F"/>
    <w:rsid w:val="00C960D7"/>
    <w:rsid w:val="00D1249C"/>
    <w:rsid w:val="00D767BF"/>
    <w:rsid w:val="00EA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B2BAC"/>
    <w:rPr>
      <w:color w:val="808080"/>
    </w:rPr>
  </w:style>
  <w:style w:type="paragraph" w:customStyle="1" w:styleId="4BE82368F46C4D86B7E56BE256270D82">
    <w:name w:val="4BE82368F46C4D86B7E56BE256270D82"/>
    <w:rsid w:val="009B2BAC"/>
  </w:style>
  <w:style w:type="paragraph" w:customStyle="1" w:styleId="2E0FFFF69B9C45A38A32D0A74061F11B">
    <w:name w:val="2E0FFFF69B9C45A38A32D0A74061F11B"/>
    <w:rsid w:val="009B2BAC"/>
  </w:style>
  <w:style w:type="paragraph" w:customStyle="1" w:styleId="3FB77B4486C549A6A35F24E6CC7105BD">
    <w:name w:val="3FB77B4486C549A6A35F24E6CC7105BD"/>
    <w:rsid w:val="009B2BAC"/>
  </w:style>
  <w:style w:type="paragraph" w:customStyle="1" w:styleId="5DFA3A637B74468C9378881E55D53738">
    <w:name w:val="5DFA3A637B74468C9378881E55D53738"/>
    <w:rsid w:val="009B2BAC"/>
  </w:style>
  <w:style w:type="paragraph" w:customStyle="1" w:styleId="3C54FCD0332C4E3CBBED44C638742544">
    <w:name w:val="3C54FCD0332C4E3CBBED44C638742544"/>
    <w:rsid w:val="009B2BAC"/>
  </w:style>
  <w:style w:type="paragraph" w:customStyle="1" w:styleId="8A14424C33FF4FC5BCE6DF4EAAE59855">
    <w:name w:val="8A14424C33FF4FC5BCE6DF4EAAE59855"/>
    <w:rsid w:val="009B2BAC"/>
  </w:style>
  <w:style w:type="paragraph" w:customStyle="1" w:styleId="9C5DA701CA1D44EF959709135BEEB11F">
    <w:name w:val="9C5DA701CA1D44EF959709135BEEB11F"/>
    <w:rsid w:val="009B2BAC"/>
  </w:style>
  <w:style w:type="paragraph" w:customStyle="1" w:styleId="70339B35CE7542F4A825D8C11E72D834">
    <w:name w:val="70339B35CE7542F4A825D8C11E72D834"/>
    <w:rsid w:val="009B2BAC"/>
  </w:style>
  <w:style w:type="paragraph" w:customStyle="1" w:styleId="A20E603FABA1496B90ECB645E569BBD4">
    <w:name w:val="A20E603FABA1496B90ECB645E569BBD4"/>
    <w:rsid w:val="009B2BAC"/>
  </w:style>
  <w:style w:type="paragraph" w:customStyle="1" w:styleId="CBB92624DADA411D9467B7F058B99DD3">
    <w:name w:val="CBB92624DADA411D9467B7F058B99DD3"/>
    <w:rsid w:val="009B2BAC"/>
  </w:style>
  <w:style w:type="paragraph" w:customStyle="1" w:styleId="BAFE806A09974A2CAE79EF4503C8E493">
    <w:name w:val="BAFE806A09974A2CAE79EF4503C8E493"/>
    <w:rsid w:val="009B2BAC"/>
  </w:style>
  <w:style w:type="paragraph" w:customStyle="1" w:styleId="760A50EC549F4DC590607FA10CDF9FF5">
    <w:name w:val="760A50EC549F4DC590607FA10CDF9FF5"/>
    <w:rsid w:val="009B2BAC"/>
  </w:style>
  <w:style w:type="paragraph" w:customStyle="1" w:styleId="7CDFD0A95997410297CA16BE1B8CD22C">
    <w:name w:val="7CDFD0A95997410297CA16BE1B8CD22C"/>
    <w:rsid w:val="009B2BAC"/>
  </w:style>
  <w:style w:type="paragraph" w:customStyle="1" w:styleId="CE11677E0157450983D316D8E20EBA47">
    <w:name w:val="CE11677E0157450983D316D8E20EBA47"/>
    <w:rsid w:val="009B2BAC"/>
  </w:style>
  <w:style w:type="paragraph" w:customStyle="1" w:styleId="DA97930AF6234FCEBB899415F808B962">
    <w:name w:val="DA97930AF6234FCEBB899415F808B962"/>
    <w:rsid w:val="009B2BAC"/>
  </w:style>
  <w:style w:type="paragraph" w:customStyle="1" w:styleId="053BB8E8E5C748CBAF5C93D8A6561B73">
    <w:name w:val="053BB8E8E5C748CBAF5C93D8A6561B73"/>
    <w:rsid w:val="009B2BAC"/>
  </w:style>
  <w:style w:type="paragraph" w:customStyle="1" w:styleId="25B4849A337E4F08AECA2EBADE8B90AC">
    <w:name w:val="25B4849A337E4F08AECA2EBADE8B90AC"/>
    <w:rsid w:val="009B2BAC"/>
  </w:style>
  <w:style w:type="paragraph" w:customStyle="1" w:styleId="B97B168F894A4660BEB2BDFBC6417DCD">
    <w:name w:val="B97B168F894A4660BEB2BDFBC6417DCD"/>
    <w:rsid w:val="009B2BAC"/>
  </w:style>
  <w:style w:type="paragraph" w:customStyle="1" w:styleId="EE88A71BEC844A7AB8062A2F14358111">
    <w:name w:val="EE88A71BEC844A7AB8062A2F14358111"/>
    <w:rsid w:val="009B2BAC"/>
  </w:style>
  <w:style w:type="paragraph" w:customStyle="1" w:styleId="AF2171BBD002413AB281D9D61F14ED52">
    <w:name w:val="AF2171BBD002413AB281D9D61F14ED52"/>
    <w:rsid w:val="009B2BAC"/>
  </w:style>
  <w:style w:type="paragraph" w:customStyle="1" w:styleId="C4ECE26D6B6A44548659F823EE43F6CB">
    <w:name w:val="C4ECE26D6B6A44548659F823EE43F6CB"/>
    <w:rsid w:val="009B2BAC"/>
  </w:style>
  <w:style w:type="paragraph" w:customStyle="1" w:styleId="F4BBD97177EA4D66B2623D2316AB2AA7">
    <w:name w:val="F4BBD97177EA4D66B2623D2316AB2AA7"/>
    <w:rsid w:val="009B2BAC"/>
  </w:style>
  <w:style w:type="paragraph" w:customStyle="1" w:styleId="38B0CB39D39842A68FA07DAB92C5173F">
    <w:name w:val="38B0CB39D39842A68FA07DAB92C5173F"/>
    <w:rsid w:val="009B2BAC"/>
  </w:style>
  <w:style w:type="paragraph" w:customStyle="1" w:styleId="A79CA50B5E4A4F69BC9AC81A4805526D">
    <w:name w:val="A79CA50B5E4A4F69BC9AC81A4805526D"/>
    <w:rsid w:val="009B2BAC"/>
  </w:style>
  <w:style w:type="paragraph" w:customStyle="1" w:styleId="0A4266880C004F3D8ADAEE383439A0BD">
    <w:name w:val="0A4266880C004F3D8ADAEE383439A0BD"/>
    <w:rsid w:val="009B2BAC"/>
  </w:style>
  <w:style w:type="paragraph" w:customStyle="1" w:styleId="D1B8FB9C591846248F5B7BF67454AD62">
    <w:name w:val="D1B8FB9C591846248F5B7BF67454AD62"/>
    <w:rsid w:val="009B2BAC"/>
  </w:style>
  <w:style w:type="paragraph" w:customStyle="1" w:styleId="44812037BAB14428AEE0F9788727D0FE">
    <w:name w:val="44812037BAB14428AEE0F9788727D0FE"/>
    <w:rsid w:val="009B2B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087743-FF2C-44BC-9918-72A4DD7D1C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271</Words>
  <Characters>1550</Characters>
  <Application>Microsoft Office Word</Application>
  <DocSecurity>8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Training Documentation Form</vt:lpstr>
    </vt:vector>
  </TitlesOfParts>
  <Company>Washington State Department of Health</Company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Training Documentation Form</dc:title>
  <dc:subject>Training documentation form for groups viewing WIC training.</dc:subject>
  <dc:creator>Washington State Department of Health WIC Program</dc:creator>
  <cp:keywords>Training documentation form, group viewing form</cp:keywords>
  <dc:description/>
  <cp:lastModifiedBy>Polsak, Marian  (DOH)</cp:lastModifiedBy>
  <cp:revision>16</cp:revision>
  <cp:lastPrinted>2018-06-26T22:27:00Z</cp:lastPrinted>
  <dcterms:created xsi:type="dcterms:W3CDTF">2022-02-27T19:48:00Z</dcterms:created>
  <dcterms:modified xsi:type="dcterms:W3CDTF">2023-04-12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520fa42-cf58-4c22-8b93-58cf1d3bd1cb_Enabled">
    <vt:lpwstr>true</vt:lpwstr>
  </property>
  <property fmtid="{D5CDD505-2E9C-101B-9397-08002B2CF9AE}" pid="3" name="MSIP_Label_1520fa42-cf58-4c22-8b93-58cf1d3bd1cb_SetDate">
    <vt:lpwstr>2023-04-12T23:12:12Z</vt:lpwstr>
  </property>
  <property fmtid="{D5CDD505-2E9C-101B-9397-08002B2CF9AE}" pid="4" name="MSIP_Label_1520fa42-cf58-4c22-8b93-58cf1d3bd1cb_Method">
    <vt:lpwstr>Standard</vt:lpwstr>
  </property>
  <property fmtid="{D5CDD505-2E9C-101B-9397-08002B2CF9AE}" pid="5" name="MSIP_Label_1520fa42-cf58-4c22-8b93-58cf1d3bd1cb_Name">
    <vt:lpwstr>Public Information</vt:lpwstr>
  </property>
  <property fmtid="{D5CDD505-2E9C-101B-9397-08002B2CF9AE}" pid="6" name="MSIP_Label_1520fa42-cf58-4c22-8b93-58cf1d3bd1cb_SiteId">
    <vt:lpwstr>11d0e217-264e-400a-8ba0-57dcc127d72d</vt:lpwstr>
  </property>
  <property fmtid="{D5CDD505-2E9C-101B-9397-08002B2CF9AE}" pid="7" name="MSIP_Label_1520fa42-cf58-4c22-8b93-58cf1d3bd1cb_ActionId">
    <vt:lpwstr>5c3c4288-56ad-4215-9422-a0281ec11240</vt:lpwstr>
  </property>
  <property fmtid="{D5CDD505-2E9C-101B-9397-08002B2CF9AE}" pid="8" name="MSIP_Label_1520fa42-cf58-4c22-8b93-58cf1d3bd1cb_ContentBits">
    <vt:lpwstr>0</vt:lpwstr>
  </property>
</Properties>
</file>